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40" w:type="dxa"/>
        <w:tblInd w:w="-459" w:type="dxa"/>
        <w:tblLook w:val="04A0" w:firstRow="1" w:lastRow="0" w:firstColumn="1" w:lastColumn="0" w:noHBand="0" w:noVBand="1"/>
      </w:tblPr>
      <w:tblGrid>
        <w:gridCol w:w="4678"/>
        <w:gridCol w:w="5562"/>
      </w:tblGrid>
      <w:tr w:rsidR="006D6D74" w:rsidRPr="00036372" w14:paraId="15AF9942" w14:textId="77777777" w:rsidTr="00D35559">
        <w:tc>
          <w:tcPr>
            <w:tcW w:w="4678" w:type="dxa"/>
          </w:tcPr>
          <w:p w14:paraId="36B52D7A" w14:textId="77777777" w:rsidR="00B277B5" w:rsidRPr="00036372" w:rsidRDefault="00B277B5" w:rsidP="00B277B5">
            <w:pPr>
              <w:jc w:val="center"/>
              <w:rPr>
                <w:sz w:val="22"/>
              </w:rPr>
            </w:pPr>
            <w:r w:rsidRPr="00036372">
              <w:rPr>
                <w:sz w:val="22"/>
              </w:rPr>
              <w:t xml:space="preserve">HO CHI MINH CITY UNIVERSITY OF TECHNOLOGY AND EDUCATION </w:t>
            </w:r>
          </w:p>
          <w:p w14:paraId="1662F8AD" w14:textId="5F9E850C" w:rsidR="006D6D74" w:rsidRPr="00036372" w:rsidRDefault="00B277B5" w:rsidP="00B277B5">
            <w:pPr>
              <w:jc w:val="center"/>
              <w:rPr>
                <w:b/>
              </w:rPr>
            </w:pPr>
            <w:r w:rsidRPr="00036372">
              <w:rPr>
                <w:b/>
                <w:sz w:val="22"/>
              </w:rPr>
              <w:t>Faculty of Information Technology</w:t>
            </w:r>
          </w:p>
          <w:p w14:paraId="6DEAB39A" w14:textId="77777777" w:rsidR="006D6D74" w:rsidRPr="00036372" w:rsidRDefault="006D6D74" w:rsidP="00CA1E4A">
            <w:pPr>
              <w:rPr>
                <w:b/>
              </w:rPr>
            </w:pPr>
          </w:p>
        </w:tc>
        <w:tc>
          <w:tcPr>
            <w:tcW w:w="5562" w:type="dxa"/>
          </w:tcPr>
          <w:p w14:paraId="5FF901F8" w14:textId="3AC94BDB" w:rsidR="006D6D74" w:rsidRPr="00036372" w:rsidRDefault="006A4FA3" w:rsidP="00D35559">
            <w:pPr>
              <w:rPr>
                <w:b/>
                <w:bCs/>
              </w:rPr>
            </w:pPr>
            <w:r w:rsidRPr="00036372">
              <w:rPr>
                <w:b/>
                <w:bCs/>
                <w:color w:val="000000" w:themeColor="text1"/>
              </w:rPr>
              <w:t>Major</w:t>
            </w:r>
            <w:r w:rsidR="00D35559" w:rsidRPr="00036372">
              <w:rPr>
                <w:b/>
                <w:bCs/>
                <w:color w:val="000000" w:themeColor="text1"/>
              </w:rPr>
              <w:t xml:space="preserve"> </w:t>
            </w:r>
            <w:r w:rsidR="00D35559" w:rsidRPr="00036372">
              <w:rPr>
                <w:b/>
                <w:bCs/>
              </w:rPr>
              <w:tab/>
            </w:r>
            <w:r w:rsidRPr="00036372">
              <w:rPr>
                <w:b/>
                <w:bCs/>
              </w:rPr>
              <w:tab/>
            </w:r>
            <w:r w:rsidR="0051520F" w:rsidRPr="00036372">
              <w:rPr>
                <w:b/>
                <w:bCs/>
              </w:rPr>
              <w:t xml:space="preserve">: </w:t>
            </w:r>
            <w:r w:rsidR="006D6D74" w:rsidRPr="00036372">
              <w:rPr>
                <w:b/>
                <w:bCs/>
              </w:rPr>
              <w:t>Information Technology</w:t>
            </w:r>
          </w:p>
          <w:p w14:paraId="6ECD7E01" w14:textId="77777777" w:rsidR="006D6D74" w:rsidRPr="00036372" w:rsidRDefault="0051520F" w:rsidP="00D35559">
            <w:pPr>
              <w:rPr>
                <w:b/>
                <w:bCs/>
              </w:rPr>
            </w:pPr>
            <w:r w:rsidRPr="00036372">
              <w:rPr>
                <w:b/>
                <w:bCs/>
              </w:rPr>
              <w:t>Level</w:t>
            </w:r>
            <w:r w:rsidRPr="00036372">
              <w:rPr>
                <w:b/>
                <w:bCs/>
              </w:rPr>
              <w:tab/>
            </w:r>
            <w:r w:rsidRPr="00036372">
              <w:rPr>
                <w:b/>
                <w:bCs/>
              </w:rPr>
              <w:tab/>
            </w:r>
            <w:r w:rsidR="00D35559" w:rsidRPr="00036372">
              <w:rPr>
                <w:b/>
                <w:bCs/>
              </w:rPr>
              <w:t>:</w:t>
            </w:r>
            <w:r w:rsidR="006D6D74" w:rsidRPr="00036372">
              <w:rPr>
                <w:b/>
                <w:bCs/>
              </w:rPr>
              <w:t xml:space="preserve"> </w:t>
            </w:r>
            <w:r w:rsidRPr="00036372">
              <w:rPr>
                <w:b/>
                <w:bCs/>
              </w:rPr>
              <w:t>U</w:t>
            </w:r>
            <w:r w:rsidR="006D6D74" w:rsidRPr="00036372">
              <w:rPr>
                <w:b/>
                <w:bCs/>
              </w:rPr>
              <w:t>ndergraduate</w:t>
            </w:r>
          </w:p>
          <w:p w14:paraId="5C67D051" w14:textId="77777777" w:rsidR="006D6D74" w:rsidRPr="00036372" w:rsidRDefault="0051520F" w:rsidP="0051520F">
            <w:pPr>
              <w:rPr>
                <w:b/>
                <w:bCs/>
              </w:rPr>
            </w:pPr>
            <w:r w:rsidRPr="00036372">
              <w:rPr>
                <w:b/>
                <w:bCs/>
              </w:rPr>
              <w:t>Program</w:t>
            </w:r>
            <w:r w:rsidRPr="00036372">
              <w:rPr>
                <w:b/>
                <w:bCs/>
              </w:rPr>
              <w:tab/>
            </w:r>
            <w:r w:rsidR="00D35559" w:rsidRPr="00036372">
              <w:rPr>
                <w:b/>
                <w:bCs/>
              </w:rPr>
              <w:t xml:space="preserve">: </w:t>
            </w:r>
            <w:r w:rsidR="006D6D74" w:rsidRPr="00036372">
              <w:rPr>
                <w:b/>
                <w:bCs/>
              </w:rPr>
              <w:t>High Quality Training</w:t>
            </w:r>
            <w:r w:rsidR="00D35559" w:rsidRPr="00036372">
              <w:rPr>
                <w:b/>
                <w:bCs/>
              </w:rPr>
              <w:t xml:space="preserve"> </w:t>
            </w:r>
          </w:p>
        </w:tc>
      </w:tr>
      <w:tr w:rsidR="00D35559" w:rsidRPr="00036372" w14:paraId="17B63E60" w14:textId="77777777" w:rsidTr="00CA1E4A">
        <w:trPr>
          <w:trHeight w:val="70"/>
        </w:trPr>
        <w:tc>
          <w:tcPr>
            <w:tcW w:w="4678" w:type="dxa"/>
          </w:tcPr>
          <w:p w14:paraId="0C9726B0" w14:textId="77777777" w:rsidR="00D35559" w:rsidRPr="00036372" w:rsidRDefault="00D35559" w:rsidP="00D35559">
            <w:pPr>
              <w:rPr>
                <w:b/>
              </w:rPr>
            </w:pPr>
          </w:p>
        </w:tc>
        <w:tc>
          <w:tcPr>
            <w:tcW w:w="5562" w:type="dxa"/>
          </w:tcPr>
          <w:p w14:paraId="1DB3D9C6" w14:textId="77777777" w:rsidR="00D35559" w:rsidRPr="00036372" w:rsidRDefault="00D35559" w:rsidP="00D35559">
            <w:pPr>
              <w:rPr>
                <w:b/>
                <w:bCs/>
              </w:rPr>
            </w:pPr>
          </w:p>
        </w:tc>
      </w:tr>
    </w:tbl>
    <w:p w14:paraId="45839A41" w14:textId="456F25D5" w:rsidR="006D6D74" w:rsidRPr="00036372" w:rsidRDefault="00B277B5" w:rsidP="006D6D74">
      <w:pPr>
        <w:spacing w:before="60" w:after="60"/>
        <w:jc w:val="center"/>
        <w:rPr>
          <w:sz w:val="32"/>
        </w:rPr>
      </w:pPr>
      <w:r w:rsidRPr="00036372">
        <w:rPr>
          <w:b/>
          <w:bCs/>
          <w:sz w:val="32"/>
        </w:rPr>
        <w:t xml:space="preserve">INFORMATION SECURITY </w:t>
      </w:r>
      <w:r w:rsidRPr="00036372">
        <w:rPr>
          <w:b/>
          <w:bCs/>
          <w:sz w:val="32"/>
        </w:rPr>
        <w:br/>
        <w:t xml:space="preserve">COURSE </w:t>
      </w:r>
      <w:r w:rsidR="006D6D74" w:rsidRPr="00036372">
        <w:rPr>
          <w:b/>
          <w:bCs/>
          <w:sz w:val="32"/>
        </w:rPr>
        <w:t>SYLLABUS</w:t>
      </w:r>
    </w:p>
    <w:p w14:paraId="7387189E" w14:textId="4DD38740" w:rsidR="00B277B5" w:rsidRPr="00036372" w:rsidRDefault="00B277B5" w:rsidP="00B277B5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 xml:space="preserve">Vietnamese name: </w:t>
      </w:r>
      <w:r w:rsidRPr="00036372">
        <w:rPr>
          <w:color w:val="000000"/>
        </w:rPr>
        <w:t>An toàn Thông tin</w:t>
      </w:r>
      <w:r w:rsidRPr="00036372">
        <w:rPr>
          <w:bCs/>
        </w:rPr>
        <w:t xml:space="preserve"> </w:t>
      </w:r>
    </w:p>
    <w:p w14:paraId="64C17DFD" w14:textId="64B46489" w:rsidR="006D6D74" w:rsidRPr="00036372" w:rsidRDefault="007F5A1B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>English name</w:t>
      </w:r>
      <w:r w:rsidR="006D6D74" w:rsidRPr="00036372">
        <w:rPr>
          <w:b/>
          <w:bCs/>
        </w:rPr>
        <w:t xml:space="preserve">: </w:t>
      </w:r>
      <w:r w:rsidR="006D6D74" w:rsidRPr="00036372">
        <w:rPr>
          <w:bCs/>
        </w:rPr>
        <w:t>Information Security</w:t>
      </w:r>
      <w:r w:rsidR="00B277B5" w:rsidRPr="00036372">
        <w:rPr>
          <w:b/>
          <w:bCs/>
        </w:rPr>
        <w:tab/>
        <w:t>Course number</w:t>
      </w:r>
      <w:r w:rsidR="006D6D74" w:rsidRPr="00036372">
        <w:rPr>
          <w:b/>
          <w:bCs/>
        </w:rPr>
        <w:t xml:space="preserve">: </w:t>
      </w:r>
      <w:r w:rsidR="00A4072B" w:rsidRPr="00036372">
        <w:rPr>
          <w:bCs/>
        </w:rPr>
        <w:t>INSE340380</w:t>
      </w:r>
    </w:p>
    <w:p w14:paraId="6E0B2C99" w14:textId="12370B2C" w:rsidR="006D6D74" w:rsidRPr="00036372" w:rsidRDefault="006D6D74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Cs/>
        </w:rPr>
      </w:pPr>
      <w:r w:rsidRPr="00036372">
        <w:rPr>
          <w:b/>
          <w:bCs/>
        </w:rPr>
        <w:t xml:space="preserve">Total credits:  </w:t>
      </w:r>
      <w:r w:rsidR="008D0A39" w:rsidRPr="00036372">
        <w:rPr>
          <w:bCs/>
        </w:rPr>
        <w:t>4(3/1/6</w:t>
      </w:r>
      <w:r w:rsidR="0014069A" w:rsidRPr="00036372">
        <w:rPr>
          <w:bCs/>
        </w:rPr>
        <w:t>) (3</w:t>
      </w:r>
      <w:r w:rsidRPr="00036372">
        <w:rPr>
          <w:bCs/>
        </w:rPr>
        <w:t xml:space="preserve"> Theories + 1 Labs)</w:t>
      </w:r>
    </w:p>
    <w:p w14:paraId="3DBAD3AE" w14:textId="2ADAA900" w:rsidR="006D6D74" w:rsidRPr="00036372" w:rsidRDefault="00D26702" w:rsidP="006D6D74">
      <w:pPr>
        <w:tabs>
          <w:tab w:val="left" w:pos="284"/>
          <w:tab w:val="left" w:pos="5954"/>
        </w:tabs>
        <w:ind w:left="270"/>
        <w:jc w:val="both"/>
        <w:rPr>
          <w:bCs/>
        </w:rPr>
      </w:pPr>
      <w:r>
        <w:rPr>
          <w:bCs/>
        </w:rPr>
        <w:t>Duration</w:t>
      </w:r>
      <w:r w:rsidR="006D6D74" w:rsidRPr="00036372">
        <w:t>: 15 weeks</w:t>
      </w:r>
    </w:p>
    <w:p w14:paraId="43579BD8" w14:textId="1F8F3C07" w:rsidR="006D6D74" w:rsidRPr="00036372" w:rsidRDefault="00B277B5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Cs/>
          <w:color w:val="FF0000"/>
        </w:rPr>
      </w:pPr>
      <w:r w:rsidRPr="00036372">
        <w:rPr>
          <w:b/>
          <w:bCs/>
        </w:rPr>
        <w:t>Instructors</w:t>
      </w:r>
      <w:r w:rsidR="006D6D74" w:rsidRPr="00036372">
        <w:rPr>
          <w:b/>
          <w:bCs/>
        </w:rPr>
        <w:t>:</w:t>
      </w:r>
    </w:p>
    <w:p w14:paraId="13027AF3" w14:textId="023840FB" w:rsidR="006D6D74" w:rsidRPr="00036372" w:rsidRDefault="006D6D74" w:rsidP="006D6D74">
      <w:pPr>
        <w:pStyle w:val="ListParagraph"/>
        <w:numPr>
          <w:ilvl w:val="0"/>
          <w:numId w:val="6"/>
        </w:numPr>
        <w:spacing w:before="60" w:after="60"/>
        <w:jc w:val="both"/>
        <w:rPr>
          <w:bCs/>
        </w:rPr>
      </w:pPr>
      <w:r w:rsidRPr="00036372">
        <w:rPr>
          <w:bCs/>
        </w:rPr>
        <w:t xml:space="preserve">Primary: </w:t>
      </w:r>
      <w:r w:rsidR="004A5CDE" w:rsidRPr="00036372">
        <w:rPr>
          <w:bCs/>
        </w:rPr>
        <w:t xml:space="preserve">Nguyễn Đăng Quang, </w:t>
      </w:r>
    </w:p>
    <w:p w14:paraId="613368B5" w14:textId="6C70C242" w:rsidR="006D6D74" w:rsidRPr="00036372" w:rsidRDefault="006D6D74" w:rsidP="006D6D74">
      <w:pPr>
        <w:pStyle w:val="ListParagraph"/>
        <w:numPr>
          <w:ilvl w:val="0"/>
          <w:numId w:val="6"/>
        </w:numPr>
        <w:spacing w:before="60" w:after="60"/>
        <w:jc w:val="both"/>
        <w:rPr>
          <w:bCs/>
        </w:rPr>
      </w:pPr>
      <w:r w:rsidRPr="00036372">
        <w:rPr>
          <w:bCs/>
        </w:rPr>
        <w:t>Co-lecturers:</w:t>
      </w:r>
      <w:r w:rsidR="004A5CDE" w:rsidRPr="00036372">
        <w:rPr>
          <w:bCs/>
        </w:rPr>
        <w:t xml:space="preserve"> </w:t>
      </w:r>
      <w:r w:rsidR="00F345C0" w:rsidRPr="00036372">
        <w:rPr>
          <w:bCs/>
        </w:rPr>
        <w:t>Huỳnh Nguyên Chính, Nguyễn Thị Thanh Vân</w:t>
      </w:r>
      <w:r w:rsidRPr="00036372">
        <w:rPr>
          <w:bCs/>
        </w:rPr>
        <w:t xml:space="preserve"> </w:t>
      </w:r>
    </w:p>
    <w:p w14:paraId="0C44DCF2" w14:textId="77777777" w:rsidR="006D6D74" w:rsidRPr="00036372" w:rsidRDefault="00352307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Cs/>
          <w:color w:val="FF0000"/>
        </w:rPr>
      </w:pPr>
      <w:r w:rsidRPr="00036372">
        <w:rPr>
          <w:b/>
          <w:bCs/>
        </w:rPr>
        <w:t>Pre-requisite courses</w:t>
      </w:r>
    </w:p>
    <w:p w14:paraId="48DCE6B0" w14:textId="5DEB1916" w:rsidR="006D6D74" w:rsidRPr="00036372" w:rsidRDefault="00AE0F42" w:rsidP="0083602F">
      <w:pPr>
        <w:spacing w:before="60" w:after="60"/>
        <w:ind w:firstLine="720"/>
        <w:jc w:val="both"/>
        <w:rPr>
          <w:bCs/>
        </w:rPr>
      </w:pPr>
      <w:r w:rsidRPr="00036372">
        <w:rPr>
          <w:bCs/>
        </w:rPr>
        <w:t xml:space="preserve">Introduction to Programming, </w:t>
      </w:r>
      <w:r w:rsidR="0083602F" w:rsidRPr="00036372">
        <w:rPr>
          <w:bCs/>
        </w:rPr>
        <w:t>Computer network</w:t>
      </w:r>
      <w:r w:rsidR="006D6D74" w:rsidRPr="00036372">
        <w:rPr>
          <w:bCs/>
        </w:rPr>
        <w:t xml:space="preserve">, </w:t>
      </w:r>
      <w:r w:rsidRPr="00036372">
        <w:rPr>
          <w:bCs/>
        </w:rPr>
        <w:t>Database</w:t>
      </w:r>
      <w:r w:rsidR="0083602F" w:rsidRPr="00036372">
        <w:rPr>
          <w:bCs/>
        </w:rPr>
        <w:t xml:space="preserve"> </w:t>
      </w:r>
    </w:p>
    <w:p w14:paraId="5D8ABF4F" w14:textId="77777777" w:rsidR="006D6D74" w:rsidRPr="00036372" w:rsidRDefault="00AE0F42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>Course Description</w:t>
      </w:r>
    </w:p>
    <w:p w14:paraId="2EDA1D94" w14:textId="4327F7C5" w:rsidR="000309A8" w:rsidRPr="00036372" w:rsidRDefault="00B277B5" w:rsidP="000309A8">
      <w:pPr>
        <w:pStyle w:val="NormalWeb"/>
        <w:spacing w:before="120" w:beforeAutospacing="0" w:after="120" w:afterAutospacing="0"/>
        <w:jc w:val="both"/>
      </w:pPr>
      <w:r w:rsidRPr="00036372">
        <w:t>This course provides students with a</w:t>
      </w:r>
      <w:r w:rsidR="000309A8" w:rsidRPr="00036372">
        <w:t xml:space="preserve"> consideration of security problems in computing. Topics include: </w:t>
      </w:r>
    </w:p>
    <w:p w14:paraId="00AD957B" w14:textId="77777777" w:rsidR="00401B98" w:rsidRPr="00036372" w:rsidRDefault="008038C3" w:rsidP="000309A8">
      <w:pPr>
        <w:pStyle w:val="ListParagraph"/>
        <w:numPr>
          <w:ilvl w:val="0"/>
          <w:numId w:val="8"/>
        </w:numPr>
        <w:spacing w:before="120" w:after="120" w:line="276" w:lineRule="auto"/>
        <w:jc w:val="both"/>
      </w:pPr>
      <w:r w:rsidRPr="00036372">
        <w:t xml:space="preserve">Foundations: security mindset, essential concepts (policy, CIA, etc.) </w:t>
      </w:r>
    </w:p>
    <w:p w14:paraId="1E4C3394" w14:textId="2FF2DE71" w:rsidR="00401B98" w:rsidRPr="00036372" w:rsidRDefault="008038C3" w:rsidP="000309A8">
      <w:pPr>
        <w:pStyle w:val="ListParagraph"/>
        <w:numPr>
          <w:ilvl w:val="0"/>
          <w:numId w:val="8"/>
        </w:numPr>
        <w:spacing w:before="120" w:after="120" w:line="276" w:lineRule="auto"/>
        <w:jc w:val="both"/>
      </w:pPr>
      <w:r w:rsidRPr="00036372">
        <w:t>Software security: vulnerabilities and protect</w:t>
      </w:r>
      <w:r w:rsidR="004A5CDE" w:rsidRPr="00036372">
        <w:t>ions, malware analysis</w:t>
      </w:r>
      <w:r w:rsidR="001D7CE4" w:rsidRPr="00036372">
        <w:t>;</w:t>
      </w:r>
    </w:p>
    <w:p w14:paraId="6C636877" w14:textId="2DE4F611" w:rsidR="00401B98" w:rsidRPr="00036372" w:rsidRDefault="008038C3" w:rsidP="000309A8">
      <w:pPr>
        <w:pStyle w:val="ListParagraph"/>
        <w:numPr>
          <w:ilvl w:val="0"/>
          <w:numId w:val="8"/>
        </w:numPr>
        <w:spacing w:before="120" w:after="120" w:line="276" w:lineRule="auto"/>
        <w:jc w:val="both"/>
      </w:pPr>
      <w:r w:rsidRPr="00036372">
        <w:t>Practical cryptography: encryption, authentication, hashing, symmetric and asymmetric crypto</w:t>
      </w:r>
      <w:r w:rsidR="001D7CE4" w:rsidRPr="00036372">
        <w:t>;</w:t>
      </w:r>
      <w:r w:rsidRPr="00036372">
        <w:t xml:space="preserve"> </w:t>
      </w:r>
    </w:p>
    <w:p w14:paraId="1CA5A57D" w14:textId="64CC080D" w:rsidR="006D6D74" w:rsidRPr="00036372" w:rsidRDefault="008038C3" w:rsidP="001D7CE4">
      <w:pPr>
        <w:pStyle w:val="ListParagraph"/>
        <w:numPr>
          <w:ilvl w:val="0"/>
          <w:numId w:val="8"/>
        </w:numPr>
        <w:spacing w:before="120" w:after="120" w:line="276" w:lineRule="auto"/>
        <w:jc w:val="both"/>
      </w:pPr>
      <w:r w:rsidRPr="00036372">
        <w:t>Networks: protocols, attacks and countermeasures</w:t>
      </w:r>
      <w:r w:rsidR="001D7CE4" w:rsidRPr="00036372">
        <w:t>;</w:t>
      </w:r>
      <w:r w:rsidRPr="00036372">
        <w:t xml:space="preserve"> </w:t>
      </w:r>
    </w:p>
    <w:p w14:paraId="19CA7372" w14:textId="77777777" w:rsidR="006D6D74" w:rsidRPr="00036372" w:rsidRDefault="006D6D74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>Course Goals</w:t>
      </w:r>
    </w:p>
    <w:tbl>
      <w:tblPr>
        <w:tblW w:w="9345" w:type="dxa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96"/>
        <w:gridCol w:w="7473"/>
        <w:gridCol w:w="1176"/>
      </w:tblGrid>
      <w:tr w:rsidR="0049607C" w:rsidRPr="00036372" w14:paraId="12FC7F55" w14:textId="21152B07" w:rsidTr="0049607C">
        <w:trPr>
          <w:trHeight w:val="450"/>
        </w:trPr>
        <w:tc>
          <w:tcPr>
            <w:tcW w:w="696" w:type="dxa"/>
            <w:tcBorders>
              <w:top w:val="single" w:sz="4" w:space="0" w:color="auto"/>
              <w:bottom w:val="single" w:sz="6" w:space="0" w:color="000000"/>
            </w:tcBorders>
            <w:shd w:val="clear" w:color="auto" w:fill="FFFFFF"/>
            <w:vAlign w:val="center"/>
          </w:tcPr>
          <w:p w14:paraId="06BB9763" w14:textId="77777777" w:rsidR="0049607C" w:rsidRPr="00036372" w:rsidRDefault="0049607C" w:rsidP="0049607C">
            <w:pPr>
              <w:tabs>
                <w:tab w:val="left" w:pos="284"/>
                <w:tab w:val="left" w:pos="5954"/>
              </w:tabs>
              <w:jc w:val="center"/>
              <w:rPr>
                <w:bCs/>
                <w:i/>
                <w:color w:val="000000"/>
              </w:rPr>
            </w:pPr>
            <w:r w:rsidRPr="00036372">
              <w:rPr>
                <w:bCs/>
                <w:i/>
                <w:color w:val="000000"/>
              </w:rPr>
              <w:t>Goal</w:t>
            </w:r>
          </w:p>
        </w:tc>
        <w:tc>
          <w:tcPr>
            <w:tcW w:w="7482" w:type="dxa"/>
            <w:tcBorders>
              <w:top w:val="single" w:sz="4" w:space="0" w:color="auto"/>
              <w:bottom w:val="single" w:sz="6" w:space="0" w:color="000000"/>
            </w:tcBorders>
            <w:shd w:val="clear" w:color="auto" w:fill="FFFFFF"/>
            <w:vAlign w:val="center"/>
          </w:tcPr>
          <w:p w14:paraId="65AB6291" w14:textId="77777777" w:rsidR="0049607C" w:rsidRPr="00036372" w:rsidRDefault="0049607C" w:rsidP="0049607C">
            <w:pPr>
              <w:tabs>
                <w:tab w:val="left" w:pos="284"/>
                <w:tab w:val="left" w:pos="5954"/>
              </w:tabs>
              <w:jc w:val="center"/>
              <w:rPr>
                <w:bCs/>
                <w:i/>
                <w:color w:val="000000"/>
              </w:rPr>
            </w:pPr>
            <w:r w:rsidRPr="00036372">
              <w:rPr>
                <w:bCs/>
                <w:i/>
                <w:color w:val="000000"/>
              </w:rPr>
              <w:t>Goal description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6" w:space="0" w:color="000000"/>
            </w:tcBorders>
            <w:shd w:val="clear" w:color="auto" w:fill="FFFFFF"/>
            <w:vAlign w:val="center"/>
          </w:tcPr>
          <w:p w14:paraId="44206E74" w14:textId="63FC4329" w:rsidR="0049607C" w:rsidRPr="00036372" w:rsidRDefault="0049607C" w:rsidP="0049607C">
            <w:pPr>
              <w:tabs>
                <w:tab w:val="left" w:pos="284"/>
                <w:tab w:val="left" w:pos="5954"/>
              </w:tabs>
              <w:jc w:val="center"/>
              <w:rPr>
                <w:bCs/>
                <w:i/>
                <w:color w:val="000000"/>
              </w:rPr>
            </w:pPr>
            <w:r w:rsidRPr="00036372">
              <w:rPr>
                <w:bCs/>
                <w:i/>
                <w:color w:val="000000"/>
              </w:rPr>
              <w:t>Outcomes</w:t>
            </w:r>
          </w:p>
        </w:tc>
      </w:tr>
      <w:tr w:rsidR="0049607C" w:rsidRPr="00036372" w14:paraId="6D975919" w14:textId="51D12F1A" w:rsidTr="00DE431F">
        <w:tc>
          <w:tcPr>
            <w:tcW w:w="696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AE4EA7E" w14:textId="19D22022" w:rsidR="0049607C" w:rsidRPr="00036372" w:rsidRDefault="0049607C" w:rsidP="0049607C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G1</w:t>
            </w:r>
          </w:p>
        </w:tc>
        <w:tc>
          <w:tcPr>
            <w:tcW w:w="748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7B04B24C" w14:textId="55D077C1" w:rsidR="0049607C" w:rsidRPr="00036372" w:rsidRDefault="0049607C" w:rsidP="001D7CE4">
            <w:pPr>
              <w:spacing w:before="60" w:after="60"/>
              <w:rPr>
                <w:bCs/>
              </w:rPr>
            </w:pPr>
            <w:r w:rsidRPr="00036372">
              <w:rPr>
                <w:bCs/>
              </w:rPr>
              <w:t>To provide a comprehensive understanding of Computer Security, Cryptography, Physical Security, Operating System Security, Malware, Network Security, Web security, Security Models and Practice</w:t>
            </w:r>
          </w:p>
        </w:tc>
        <w:tc>
          <w:tcPr>
            <w:tcW w:w="1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108D37B" w14:textId="49C3EB97" w:rsidR="0049607C" w:rsidRPr="00036372" w:rsidRDefault="00DE431F" w:rsidP="00DE431F">
            <w:pPr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1.2, 1.3</w:t>
            </w:r>
          </w:p>
        </w:tc>
      </w:tr>
      <w:tr w:rsidR="0049607C" w:rsidRPr="00036372" w14:paraId="672794D7" w14:textId="29F66D17" w:rsidTr="00DE431F">
        <w:tc>
          <w:tcPr>
            <w:tcW w:w="696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E833A60" w14:textId="77777777" w:rsidR="0049607C" w:rsidRPr="00036372" w:rsidRDefault="0049607C" w:rsidP="0049607C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G2</w:t>
            </w:r>
          </w:p>
        </w:tc>
        <w:tc>
          <w:tcPr>
            <w:tcW w:w="748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B6376F3" w14:textId="77777777" w:rsidR="0049607C" w:rsidRPr="00036372" w:rsidRDefault="0049607C" w:rsidP="0051520F">
            <w:pPr>
              <w:spacing w:before="60" w:after="60"/>
              <w:rPr>
                <w:bCs/>
              </w:rPr>
            </w:pPr>
            <w:r w:rsidRPr="00036372">
              <w:rPr>
                <w:bCs/>
              </w:rPr>
              <w:t>To provide concept-level hand-on experience in specific topic areas.</w:t>
            </w:r>
          </w:p>
        </w:tc>
        <w:tc>
          <w:tcPr>
            <w:tcW w:w="1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DC3E3D8" w14:textId="7C31EB86" w:rsidR="0049607C" w:rsidRPr="00036372" w:rsidRDefault="00DE431F" w:rsidP="00DE431F">
            <w:pPr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2.1, 2.2</w:t>
            </w:r>
          </w:p>
        </w:tc>
      </w:tr>
      <w:tr w:rsidR="0049607C" w:rsidRPr="00036372" w14:paraId="16B2DB36" w14:textId="3AD327FA" w:rsidTr="00DE431F">
        <w:tc>
          <w:tcPr>
            <w:tcW w:w="6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485FA35" w14:textId="77777777" w:rsidR="0049607C" w:rsidRPr="00036372" w:rsidRDefault="0049607C" w:rsidP="0049607C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G3</w:t>
            </w:r>
          </w:p>
        </w:tc>
        <w:tc>
          <w:tcPr>
            <w:tcW w:w="748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52DCB7FE" w14:textId="77777777" w:rsidR="0049607C" w:rsidRPr="00036372" w:rsidRDefault="0049607C" w:rsidP="0051520F">
            <w:pPr>
              <w:spacing w:before="60" w:after="60"/>
              <w:rPr>
                <w:bCs/>
              </w:rPr>
            </w:pPr>
            <w:r w:rsidRPr="00036372">
              <w:rPr>
                <w:bCs/>
              </w:rPr>
              <w:t>Teamwork, Presentation skill</w:t>
            </w:r>
          </w:p>
        </w:tc>
        <w:tc>
          <w:tcPr>
            <w:tcW w:w="1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1B18759" w14:textId="11F5559D" w:rsidR="0049607C" w:rsidRPr="00036372" w:rsidRDefault="00DE431F" w:rsidP="00DE431F">
            <w:pPr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3.1, 3.2</w:t>
            </w:r>
          </w:p>
        </w:tc>
      </w:tr>
      <w:tr w:rsidR="0049607C" w:rsidRPr="00036372" w14:paraId="71F87D41" w14:textId="69AA51F0" w:rsidTr="00DE431F">
        <w:tc>
          <w:tcPr>
            <w:tcW w:w="696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669059CB" w14:textId="77777777" w:rsidR="0049607C" w:rsidRPr="00036372" w:rsidRDefault="0049607C" w:rsidP="0049607C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G4</w:t>
            </w:r>
          </w:p>
        </w:tc>
        <w:tc>
          <w:tcPr>
            <w:tcW w:w="7482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14:paraId="4AD19CE8" w14:textId="77777777" w:rsidR="0049607C" w:rsidRPr="00036372" w:rsidRDefault="0049607C" w:rsidP="00070EDA">
            <w:pPr>
              <w:spacing w:before="60" w:after="60"/>
              <w:rPr>
                <w:bCs/>
              </w:rPr>
            </w:pPr>
            <w:r w:rsidRPr="00036372">
              <w:rPr>
                <w:bCs/>
              </w:rPr>
              <w:t xml:space="preserve">To provide a clear understanding of the security in using computer as well as potential threats to individual privacy that might arise from inappropriate use of computer security technology  </w:t>
            </w:r>
          </w:p>
        </w:tc>
        <w:tc>
          <w:tcPr>
            <w:tcW w:w="116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461663B7" w14:textId="362F099E" w:rsidR="0049607C" w:rsidRPr="00036372" w:rsidRDefault="00D64FA1" w:rsidP="00DE431F">
            <w:pPr>
              <w:spacing w:before="60" w:after="60"/>
              <w:jc w:val="center"/>
              <w:rPr>
                <w:bCs/>
              </w:rPr>
            </w:pPr>
            <w:r w:rsidRPr="00036372">
              <w:rPr>
                <w:bCs/>
              </w:rPr>
              <w:t>4.3, 4.4</w:t>
            </w:r>
          </w:p>
        </w:tc>
      </w:tr>
    </w:tbl>
    <w:p w14:paraId="64EA26D0" w14:textId="77777777" w:rsidR="006D6D74" w:rsidRPr="00036372" w:rsidRDefault="006D6D74" w:rsidP="006D6D74">
      <w:pPr>
        <w:numPr>
          <w:ilvl w:val="0"/>
          <w:numId w:val="5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br w:type="page"/>
      </w:r>
      <w:r w:rsidR="00CC5AC9" w:rsidRPr="00036372">
        <w:rPr>
          <w:b/>
          <w:bCs/>
        </w:rPr>
        <w:lastRenderedPageBreak/>
        <w:t>Learning outcomes</w:t>
      </w:r>
    </w:p>
    <w:tbl>
      <w:tblPr>
        <w:tblW w:w="9705" w:type="dxa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810"/>
        <w:gridCol w:w="6625"/>
        <w:gridCol w:w="1565"/>
      </w:tblGrid>
      <w:tr w:rsidR="006A4FA3" w:rsidRPr="00036372" w14:paraId="385517CF" w14:textId="77777777" w:rsidTr="001D7CE4">
        <w:tc>
          <w:tcPr>
            <w:tcW w:w="1515" w:type="dxa"/>
            <w:gridSpan w:val="2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05DFF1AD" w14:textId="77777777" w:rsidR="006D6D74" w:rsidRPr="00036372" w:rsidRDefault="00CC5AC9" w:rsidP="00C95729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color w:val="000000" w:themeColor="text1"/>
              </w:rPr>
            </w:pPr>
            <w:r w:rsidRPr="00036372">
              <w:rPr>
                <w:bCs/>
                <w:color w:val="000000" w:themeColor="text1"/>
              </w:rPr>
              <w:t>Goals</w:t>
            </w:r>
          </w:p>
        </w:tc>
        <w:tc>
          <w:tcPr>
            <w:tcW w:w="6625" w:type="dxa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7B4733D7" w14:textId="77777777" w:rsidR="006D6D74" w:rsidRPr="00036372" w:rsidRDefault="00CC5AC9" w:rsidP="00C95729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color w:val="000000" w:themeColor="text1"/>
              </w:rPr>
            </w:pPr>
            <w:r w:rsidRPr="00036372">
              <w:rPr>
                <w:bCs/>
                <w:color w:val="000000" w:themeColor="text1"/>
              </w:rPr>
              <w:t>Description</w:t>
            </w:r>
          </w:p>
          <w:p w14:paraId="759CAF92" w14:textId="77777777" w:rsidR="006D6D74" w:rsidRPr="00036372" w:rsidRDefault="00CC5AC9" w:rsidP="00B0206B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0000" w:themeColor="text1"/>
              </w:rPr>
            </w:pPr>
            <w:r w:rsidRPr="00036372">
              <w:rPr>
                <w:bCs/>
                <w:i/>
                <w:color w:val="000000" w:themeColor="text1"/>
              </w:rPr>
              <w:t>Upon completi</w:t>
            </w:r>
            <w:r w:rsidR="00B0206B" w:rsidRPr="00036372">
              <w:rPr>
                <w:bCs/>
                <w:i/>
                <w:color w:val="000000" w:themeColor="text1"/>
              </w:rPr>
              <w:t>on</w:t>
            </w:r>
            <w:r w:rsidRPr="00036372">
              <w:rPr>
                <w:bCs/>
                <w:i/>
                <w:color w:val="000000" w:themeColor="text1"/>
              </w:rPr>
              <w:t xml:space="preserve"> </w:t>
            </w:r>
            <w:r w:rsidR="00B0206B" w:rsidRPr="00036372">
              <w:rPr>
                <w:bCs/>
                <w:i/>
                <w:color w:val="000000" w:themeColor="text1"/>
              </w:rPr>
              <w:t xml:space="preserve">of </w:t>
            </w:r>
            <w:r w:rsidRPr="00036372">
              <w:rPr>
                <w:bCs/>
                <w:i/>
                <w:color w:val="000000" w:themeColor="text1"/>
              </w:rPr>
              <w:t>this course, the students should be able to</w:t>
            </w:r>
          </w:p>
        </w:tc>
        <w:tc>
          <w:tcPr>
            <w:tcW w:w="1565" w:type="dxa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1708669B" w14:textId="77777777" w:rsidR="006D6D74" w:rsidRPr="00036372" w:rsidRDefault="00CC5AC9" w:rsidP="00C95729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0000" w:themeColor="text1"/>
              </w:rPr>
            </w:pPr>
            <w:r w:rsidRPr="00036372">
              <w:rPr>
                <w:bCs/>
                <w:color w:val="000000" w:themeColor="text1"/>
              </w:rPr>
              <w:t>Outcomes</w:t>
            </w:r>
            <w:r w:rsidR="006D6D74" w:rsidRPr="00036372">
              <w:rPr>
                <w:bCs/>
                <w:color w:val="000000" w:themeColor="text1"/>
              </w:rPr>
              <w:t xml:space="preserve"> </w:t>
            </w:r>
            <w:r w:rsidRPr="00036372">
              <w:rPr>
                <w:bCs/>
                <w:color w:val="000000" w:themeColor="text1"/>
              </w:rPr>
              <w:t>(</w:t>
            </w:r>
            <w:r w:rsidR="006D6D74" w:rsidRPr="00036372">
              <w:rPr>
                <w:bCs/>
                <w:color w:val="000000" w:themeColor="text1"/>
              </w:rPr>
              <w:t>CDIO</w:t>
            </w:r>
            <w:r w:rsidRPr="00036372">
              <w:rPr>
                <w:bCs/>
                <w:color w:val="000000" w:themeColor="text1"/>
              </w:rPr>
              <w:t>)</w:t>
            </w:r>
          </w:p>
        </w:tc>
      </w:tr>
      <w:tr w:rsidR="006A4FA3" w:rsidRPr="00036372" w14:paraId="5DF46918" w14:textId="77777777" w:rsidTr="001D7CE4">
        <w:trPr>
          <w:trHeight w:val="579"/>
        </w:trPr>
        <w:tc>
          <w:tcPr>
            <w:tcW w:w="70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F2F53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1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4755CD" w14:textId="77777777" w:rsidR="00961E54" w:rsidRPr="00036372" w:rsidRDefault="00961E54" w:rsidP="00961E54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1.1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8B35A5D" w14:textId="15C6EDCE" w:rsidR="00961E54" w:rsidRPr="00036372" w:rsidRDefault="00961E54" w:rsidP="00C95729">
            <w:pPr>
              <w:rPr>
                <w:bCs/>
              </w:rPr>
            </w:pPr>
            <w:r w:rsidRPr="00036372">
              <w:rPr>
                <w:bCs/>
              </w:rPr>
              <w:t xml:space="preserve">To </w:t>
            </w:r>
            <w:r w:rsidR="001D7CE4" w:rsidRPr="00036372">
              <w:rPr>
                <w:bCs/>
              </w:rPr>
              <w:t>describe the basic concepts of Computer Security, C</w:t>
            </w:r>
            <w:r w:rsidRPr="00036372">
              <w:rPr>
                <w:bCs/>
              </w:rPr>
              <w:t xml:space="preserve">ryptography 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39E60CD" w14:textId="7C65E0D6" w:rsidR="00961E54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1.2</w:t>
            </w:r>
          </w:p>
        </w:tc>
      </w:tr>
      <w:tr w:rsidR="006A4FA3" w:rsidRPr="00036372" w14:paraId="15DD4373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0A8A5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027D22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7876E3A" w14:textId="3B39F5E9" w:rsidR="00961E54" w:rsidRPr="00036372" w:rsidRDefault="00961E54" w:rsidP="0023356D">
            <w:pPr>
              <w:rPr>
                <w:bCs/>
              </w:rPr>
            </w:pPr>
            <w:r w:rsidRPr="00036372">
              <w:rPr>
                <w:bCs/>
              </w:rPr>
              <w:t>T</w:t>
            </w:r>
            <w:r w:rsidR="001D7CE4" w:rsidRPr="00036372">
              <w:rPr>
                <w:bCs/>
              </w:rPr>
              <w:t>o explain Security model practic</w:t>
            </w:r>
            <w:r w:rsidRPr="00036372">
              <w:rPr>
                <w:bCs/>
              </w:rPr>
              <w:t xml:space="preserve">e in </w:t>
            </w:r>
            <w:r w:rsidR="0023356D" w:rsidRPr="00036372">
              <w:rPr>
                <w:bCs/>
              </w:rPr>
              <w:t>Software</w:t>
            </w:r>
            <w:r w:rsidRPr="00036372">
              <w:rPr>
                <w:bCs/>
              </w:rPr>
              <w:t xml:space="preserve"> Security, Network security, Web security.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19C57B2" w14:textId="6B6F6A86" w:rsidR="00961E54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1.3</w:t>
            </w:r>
          </w:p>
        </w:tc>
      </w:tr>
      <w:tr w:rsidR="006A4FA3" w:rsidRPr="00036372" w14:paraId="23511A0D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148F3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0878A1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50896FA" w14:textId="77777777" w:rsidR="00961E54" w:rsidRPr="00036372" w:rsidRDefault="00961E54" w:rsidP="00C95729">
            <w:pPr>
              <w:rPr>
                <w:bCs/>
              </w:rPr>
            </w:pPr>
            <w:r w:rsidRPr="00036372">
              <w:rPr>
                <w:bCs/>
              </w:rPr>
              <w:t>To explain the vulnerability of information system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594AA2C" w14:textId="2C568F64" w:rsidR="00961E54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1.3</w:t>
            </w:r>
          </w:p>
        </w:tc>
      </w:tr>
      <w:tr w:rsidR="006A4FA3" w:rsidRPr="00036372" w14:paraId="22DE656C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123CF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A7BA28" w14:textId="77777777" w:rsidR="00961E54" w:rsidRPr="00036372" w:rsidRDefault="00961E54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39D510C" w14:textId="77777777" w:rsidR="00961E54" w:rsidRPr="00036372" w:rsidRDefault="00961E54" w:rsidP="00C95729">
            <w:pPr>
              <w:rPr>
                <w:bCs/>
              </w:rPr>
            </w:pPr>
            <w:r w:rsidRPr="00036372">
              <w:rPr>
                <w:bCs/>
              </w:rPr>
              <w:t>To recognize common attack patterns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53AFBE5" w14:textId="7CC3835F" w:rsidR="00961E54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1.4</w:t>
            </w:r>
          </w:p>
        </w:tc>
      </w:tr>
      <w:tr w:rsidR="006A4FA3" w:rsidRPr="00036372" w14:paraId="257AE831" w14:textId="77777777" w:rsidTr="001D7CE4">
        <w:trPr>
          <w:trHeight w:val="469"/>
        </w:trPr>
        <w:tc>
          <w:tcPr>
            <w:tcW w:w="70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5A2EC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2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A8048A" w14:textId="7513CBFC" w:rsidR="006A4FA3" w:rsidRPr="00036372" w:rsidRDefault="006A4FA3" w:rsidP="00961E54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2.1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4C2DC94" w14:textId="51FB8F02" w:rsidR="006A4FA3" w:rsidRPr="00036372" w:rsidRDefault="001D7CE4" w:rsidP="001D7CE4">
            <w:pPr>
              <w:rPr>
                <w:bCs/>
              </w:rPr>
            </w:pPr>
            <w:r w:rsidRPr="00036372">
              <w:rPr>
                <w:bCs/>
              </w:rPr>
              <w:t xml:space="preserve">To demonstrate understanding about </w:t>
            </w:r>
            <w:r w:rsidR="006A4FA3" w:rsidRPr="00036372">
              <w:rPr>
                <w:bCs/>
              </w:rPr>
              <w:t xml:space="preserve">the vulnerability of </w:t>
            </w:r>
            <w:r w:rsidRPr="00036372">
              <w:rPr>
                <w:bCs/>
              </w:rPr>
              <w:t>programs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294E752" w14:textId="7C55611F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2.1</w:t>
            </w:r>
          </w:p>
        </w:tc>
      </w:tr>
      <w:tr w:rsidR="006A4FA3" w:rsidRPr="00036372" w14:paraId="0F534132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A6A81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44CB61" w14:textId="13857856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2.2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73B0D19" w14:textId="1E118989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>To demonstrate how to detect and reduce threats in Web security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F724F25" w14:textId="727BD3A0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2.2</w:t>
            </w:r>
          </w:p>
        </w:tc>
      </w:tr>
      <w:tr w:rsidR="006A4FA3" w:rsidRPr="00036372" w14:paraId="4CCCB9D1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8CD4B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E87D93" w14:textId="0266436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2.3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8266D9B" w14:textId="21D61108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>To demonstrate the firewall and IDS operation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547C13B" w14:textId="13729A96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2.2</w:t>
            </w:r>
          </w:p>
        </w:tc>
      </w:tr>
      <w:tr w:rsidR="006A4FA3" w:rsidRPr="00036372" w14:paraId="5D09C5EE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4FE5F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CF60FF" w14:textId="283476D3" w:rsidR="006A4FA3" w:rsidRPr="00036372" w:rsidRDefault="006A4FA3" w:rsidP="00961E54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2.4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EC8F25A" w14:textId="5AFB130D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>To demonstrate Web application attack and countermeasure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E0626C2" w14:textId="2EA130E7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2.2</w:t>
            </w:r>
          </w:p>
        </w:tc>
      </w:tr>
      <w:tr w:rsidR="006A4FA3" w:rsidRPr="00036372" w14:paraId="22F9115B" w14:textId="77777777" w:rsidTr="001D7CE4">
        <w:trPr>
          <w:trHeight w:val="507"/>
        </w:trPr>
        <w:tc>
          <w:tcPr>
            <w:tcW w:w="70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16868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3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</w:tcPr>
          <w:p w14:paraId="020F43B0" w14:textId="44F1D663" w:rsidR="006A4FA3" w:rsidRPr="00036372" w:rsidRDefault="006A4FA3" w:rsidP="00961E54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3.1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</w:tcPr>
          <w:p w14:paraId="1EA46B9D" w14:textId="4930744E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>To collaborate and sharing ideas among group members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4C1341D" w14:textId="67210837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3.1</w:t>
            </w:r>
          </w:p>
        </w:tc>
      </w:tr>
      <w:tr w:rsidR="006A4FA3" w:rsidRPr="00036372" w14:paraId="4CE0A926" w14:textId="77777777" w:rsidTr="001D7CE4">
        <w:trPr>
          <w:trHeight w:val="469"/>
        </w:trPr>
        <w:tc>
          <w:tcPr>
            <w:tcW w:w="7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B9B36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</w:tcPr>
          <w:p w14:paraId="661E4793" w14:textId="0CBA5F7F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3.2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</w:tcPr>
          <w:p w14:paraId="32ACADE4" w14:textId="62EA9E4A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 xml:space="preserve">To improve English reading skill 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597D55A" w14:textId="6B3B9D3D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3.2</w:t>
            </w:r>
          </w:p>
        </w:tc>
      </w:tr>
      <w:tr w:rsidR="006A4FA3" w:rsidRPr="00036372" w14:paraId="4B9A584D" w14:textId="77777777" w:rsidTr="001D7CE4">
        <w:trPr>
          <w:trHeight w:val="489"/>
        </w:trPr>
        <w:tc>
          <w:tcPr>
            <w:tcW w:w="70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5ED45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4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2C6170" w14:textId="24A67805" w:rsidR="006A4FA3" w:rsidRPr="00036372" w:rsidRDefault="006A4FA3" w:rsidP="00961E54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4.1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EA2B259" w14:textId="236ED880" w:rsidR="006A4FA3" w:rsidRPr="00036372" w:rsidRDefault="006A4FA3" w:rsidP="00C95729">
            <w:pPr>
              <w:rPr>
                <w:bCs/>
              </w:rPr>
            </w:pPr>
            <w:r w:rsidRPr="00036372">
              <w:rPr>
                <w:bCs/>
              </w:rPr>
              <w:t>To enhance knowledge on other computing subjects in curriculum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2A0BDB3" w14:textId="690C147C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4.2,4.3</w:t>
            </w:r>
          </w:p>
        </w:tc>
      </w:tr>
      <w:tr w:rsidR="006A4FA3" w:rsidRPr="00036372" w14:paraId="0921F832" w14:textId="77777777" w:rsidTr="001D7CE4">
        <w:trPr>
          <w:trHeight w:val="561"/>
        </w:trPr>
        <w:tc>
          <w:tcPr>
            <w:tcW w:w="705" w:type="dxa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B3A6314" w14:textId="7777777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09F7DFB2" w14:textId="21570EF7" w:rsidR="006A4FA3" w:rsidRPr="00036372" w:rsidRDefault="006A4FA3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G4.2</w:t>
            </w:r>
          </w:p>
        </w:tc>
        <w:tc>
          <w:tcPr>
            <w:tcW w:w="662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54D52A9" w14:textId="2DB95A55" w:rsidR="006A4FA3" w:rsidRPr="00036372" w:rsidRDefault="00221C68" w:rsidP="00672F7C">
            <w:r w:rsidRPr="00036372">
              <w:t xml:space="preserve">To </w:t>
            </w:r>
            <w:r w:rsidR="006A4FA3" w:rsidRPr="00036372">
              <w:t xml:space="preserve">raise the awareness of students about security issues in learning and working workplaces </w:t>
            </w:r>
          </w:p>
        </w:tc>
        <w:tc>
          <w:tcPr>
            <w:tcW w:w="1565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268CA35" w14:textId="0F7AC579" w:rsidR="006A4FA3" w:rsidRPr="00036372" w:rsidRDefault="00DE431F" w:rsidP="00C95729">
            <w:pPr>
              <w:tabs>
                <w:tab w:val="left" w:pos="284"/>
                <w:tab w:val="left" w:pos="5954"/>
              </w:tabs>
              <w:jc w:val="center"/>
              <w:rPr>
                <w:bCs/>
              </w:rPr>
            </w:pPr>
            <w:r w:rsidRPr="00036372">
              <w:rPr>
                <w:bCs/>
              </w:rPr>
              <w:t>4.4</w:t>
            </w:r>
          </w:p>
        </w:tc>
      </w:tr>
    </w:tbl>
    <w:p w14:paraId="773B5EB2" w14:textId="77777777" w:rsidR="006D6D74" w:rsidRPr="00036372" w:rsidRDefault="00CC5AC9" w:rsidP="006D6D74">
      <w:pPr>
        <w:numPr>
          <w:ilvl w:val="0"/>
          <w:numId w:val="5"/>
        </w:numPr>
        <w:tabs>
          <w:tab w:val="left" w:pos="567"/>
          <w:tab w:val="left" w:pos="5954"/>
        </w:tabs>
        <w:spacing w:before="60" w:after="60"/>
        <w:jc w:val="both"/>
        <w:rPr>
          <w:bCs/>
        </w:rPr>
      </w:pPr>
      <w:r w:rsidRPr="00036372">
        <w:rPr>
          <w:b/>
          <w:bCs/>
        </w:rPr>
        <w:t>Lear</w:t>
      </w:r>
      <w:r w:rsidR="00B0206B" w:rsidRPr="00036372">
        <w:rPr>
          <w:b/>
          <w:bCs/>
        </w:rPr>
        <w:t>n</w:t>
      </w:r>
      <w:r w:rsidRPr="00036372">
        <w:rPr>
          <w:b/>
          <w:bCs/>
        </w:rPr>
        <w:t>ing materials:</w:t>
      </w:r>
    </w:p>
    <w:p w14:paraId="07B959EC" w14:textId="77777777" w:rsidR="00816906" w:rsidRPr="00036372" w:rsidRDefault="00816906" w:rsidP="00816906">
      <w:pPr>
        <w:pStyle w:val="ListParagraph"/>
        <w:numPr>
          <w:ilvl w:val="0"/>
          <w:numId w:val="6"/>
        </w:numPr>
        <w:spacing w:after="120"/>
      </w:pPr>
      <w:r w:rsidRPr="00036372">
        <w:t>Lecture notes</w:t>
      </w:r>
    </w:p>
    <w:p w14:paraId="3BACBCE7" w14:textId="3805CB7C" w:rsidR="006D6D74" w:rsidRPr="00036372" w:rsidRDefault="008D0A39" w:rsidP="00816906">
      <w:pPr>
        <w:pStyle w:val="ListParagraph"/>
        <w:numPr>
          <w:ilvl w:val="0"/>
          <w:numId w:val="6"/>
        </w:numPr>
        <w:spacing w:after="120"/>
      </w:pPr>
      <w:r w:rsidRPr="00036372">
        <w:t>Textbook</w:t>
      </w:r>
      <w:r w:rsidR="00B0206B" w:rsidRPr="00036372">
        <w:t>s</w:t>
      </w:r>
      <w:r w:rsidR="006D6D74" w:rsidRPr="00036372">
        <w:t xml:space="preserve">: </w:t>
      </w:r>
    </w:p>
    <w:p w14:paraId="757EA0D4" w14:textId="17F06E9E" w:rsidR="001D7CE4" w:rsidRPr="00036372" w:rsidRDefault="001D7CE4" w:rsidP="001D7CE4">
      <w:pPr>
        <w:pStyle w:val="Heading2"/>
        <w:shd w:val="clear" w:color="auto" w:fill="FFFFFF"/>
        <w:spacing w:before="540" w:beforeAutospacing="0" w:after="75" w:afterAutospacing="0" w:line="320" w:lineRule="atLeast"/>
        <w:ind w:left="720"/>
        <w:textAlignment w:val="baseline"/>
        <w:rPr>
          <w:b w:val="0"/>
          <w:color w:val="000000" w:themeColor="text1"/>
          <w:sz w:val="24"/>
          <w:szCs w:val="24"/>
        </w:rPr>
      </w:pPr>
      <w:r w:rsidRPr="00036372">
        <w:rPr>
          <w:b w:val="0"/>
          <w:color w:val="000000" w:themeColor="text1"/>
          <w:sz w:val="24"/>
          <w:szCs w:val="24"/>
        </w:rPr>
        <w:t xml:space="preserve">[1] </w:t>
      </w:r>
      <w:r w:rsidR="003D3A8A" w:rsidRPr="00036372">
        <w:rPr>
          <w:b w:val="0"/>
          <w:bCs w:val="0"/>
          <w:color w:val="333333"/>
          <w:sz w:val="24"/>
          <w:shd w:val="clear" w:color="auto" w:fill="FFFFFF"/>
        </w:rPr>
        <w:t>William Stallings and</w:t>
      </w:r>
      <w:r w:rsidR="003D3A8A" w:rsidRPr="00036372">
        <w:rPr>
          <w:rFonts w:ascii="Arial" w:hAnsi="Arial" w:cs="Arial"/>
          <w:b w:val="0"/>
          <w:bCs w:val="0"/>
          <w:color w:val="333333"/>
          <w:shd w:val="clear" w:color="auto" w:fill="FFFFFF"/>
        </w:rPr>
        <w:t xml:space="preserve"> </w:t>
      </w:r>
      <w:r w:rsidR="003D3A8A" w:rsidRPr="00036372">
        <w:rPr>
          <w:b w:val="0"/>
          <w:bCs w:val="0"/>
          <w:color w:val="333333"/>
          <w:sz w:val="24"/>
          <w:shd w:val="clear" w:color="auto" w:fill="FFFFFF"/>
        </w:rPr>
        <w:t xml:space="preserve">Lawrie Brown (2014), </w:t>
      </w:r>
      <w:r w:rsidRPr="00036372">
        <w:rPr>
          <w:b w:val="0"/>
          <w:color w:val="000000" w:themeColor="text1"/>
          <w:sz w:val="24"/>
          <w:szCs w:val="24"/>
        </w:rPr>
        <w:t>Computer Security, Principles and Practice, Third Edition</w:t>
      </w:r>
    </w:p>
    <w:p w14:paraId="2AE2DE81" w14:textId="2DC68FF3" w:rsidR="001D7CE4" w:rsidRPr="00036372" w:rsidRDefault="001D7CE4" w:rsidP="001D7CE4">
      <w:pPr>
        <w:spacing w:after="120"/>
        <w:ind w:left="1080"/>
        <w:rPr>
          <w:sz w:val="32"/>
        </w:rPr>
      </w:pPr>
      <w:r w:rsidRPr="00036372">
        <w:rPr>
          <w:rStyle w:val="a-size-base"/>
          <w:color w:val="111111"/>
          <w:szCs w:val="20"/>
          <w:shd w:val="clear" w:color="auto" w:fill="FFFFFF"/>
        </w:rPr>
        <w:t>ISBN-10:</w:t>
      </w:r>
      <w:r w:rsidRPr="00036372">
        <w:rPr>
          <w:rStyle w:val="apple-converted-space"/>
          <w:color w:val="111111"/>
          <w:szCs w:val="20"/>
          <w:shd w:val="clear" w:color="auto" w:fill="FFFFFF"/>
        </w:rPr>
        <w:t> </w:t>
      </w:r>
      <w:r w:rsidRPr="00036372">
        <w:rPr>
          <w:rStyle w:val="a-size-base"/>
          <w:color w:val="111111"/>
          <w:szCs w:val="20"/>
          <w:shd w:val="clear" w:color="auto" w:fill="FFFFFF"/>
        </w:rPr>
        <w:t>0-133-77392-2</w:t>
      </w:r>
    </w:p>
    <w:p w14:paraId="6E677BD6" w14:textId="04056299" w:rsidR="00DF3E7B" w:rsidRDefault="006D6D74" w:rsidP="006D6D74">
      <w:pPr>
        <w:ind w:left="720"/>
        <w:jc w:val="both"/>
      </w:pPr>
      <w:r w:rsidRPr="00036372">
        <w:t>[</w:t>
      </w:r>
      <w:r w:rsidR="009753F6" w:rsidRPr="00036372">
        <w:t>2</w:t>
      </w:r>
      <w:r w:rsidR="00816906" w:rsidRPr="00036372">
        <w:t>]</w:t>
      </w:r>
      <w:r w:rsidR="00DF3E7B">
        <w:t xml:space="preserve"> </w:t>
      </w:r>
      <w:r w:rsidR="00DF3E7B" w:rsidRPr="00036372">
        <w:t>Wenliang Du (2017), Computer security a hands-on approach, ISBN-10: 154836794X</w:t>
      </w:r>
      <w:r w:rsidR="00816906" w:rsidRPr="00036372">
        <w:t xml:space="preserve"> </w:t>
      </w:r>
    </w:p>
    <w:p w14:paraId="0C4FACD5" w14:textId="79C20178" w:rsidR="00221C68" w:rsidRPr="00036372" w:rsidRDefault="00221C68" w:rsidP="00221C68">
      <w:pPr>
        <w:pStyle w:val="ListParagraph"/>
        <w:numPr>
          <w:ilvl w:val="0"/>
          <w:numId w:val="6"/>
        </w:numPr>
        <w:spacing w:after="120"/>
      </w:pPr>
      <w:r w:rsidRPr="00036372">
        <w:t>Reference:</w:t>
      </w:r>
    </w:p>
    <w:p w14:paraId="159AB4FD" w14:textId="0C099B76" w:rsidR="00784F67" w:rsidRPr="00036372" w:rsidRDefault="00784F67" w:rsidP="00784F67">
      <w:pPr>
        <w:spacing w:after="120"/>
        <w:ind w:left="720"/>
      </w:pPr>
      <w:r w:rsidRPr="00036372">
        <w:t>[3] Mark Stamp (2011), Information Security, Principle and Practices, 2</w:t>
      </w:r>
      <w:r w:rsidRPr="00036372">
        <w:rPr>
          <w:vertAlign w:val="superscript"/>
        </w:rPr>
        <w:t>nd</w:t>
      </w:r>
      <w:r w:rsidRPr="00036372">
        <w:t xml:space="preserve"> Edition, Wiley Inc. Publication</w:t>
      </w:r>
    </w:p>
    <w:p w14:paraId="56B5E0B9" w14:textId="399BC63C" w:rsidR="006D6D74" w:rsidRPr="00036372" w:rsidRDefault="00784F67" w:rsidP="00221C68">
      <w:pPr>
        <w:spacing w:after="120"/>
        <w:ind w:left="1080" w:hanging="360"/>
      </w:pPr>
      <w:r w:rsidRPr="00036372">
        <w:t>[4</w:t>
      </w:r>
      <w:r w:rsidR="006D6D74" w:rsidRPr="00036372">
        <w:t xml:space="preserve">] </w:t>
      </w:r>
      <w:r w:rsidR="006D79EE" w:rsidRPr="00036372">
        <w:t>W. Stallings (201</w:t>
      </w:r>
      <w:r w:rsidR="006D6D74" w:rsidRPr="00036372">
        <w:t xml:space="preserve">1), Cryptography and Network Security - Principles and Practices. </w:t>
      </w:r>
      <w:r w:rsidR="00DF3734" w:rsidRPr="00036372">
        <w:t xml:space="preserve">      </w:t>
      </w:r>
      <w:r w:rsidR="006D6D74" w:rsidRPr="00036372">
        <w:t>5th edition, Pearson.</w:t>
      </w:r>
    </w:p>
    <w:p w14:paraId="62FDE31A" w14:textId="77777777" w:rsidR="00DF3E7B" w:rsidRPr="00036372" w:rsidRDefault="0023356D" w:rsidP="00DF3E7B">
      <w:pPr>
        <w:ind w:left="720"/>
        <w:jc w:val="both"/>
      </w:pPr>
      <w:r w:rsidRPr="00036372">
        <w:t xml:space="preserve">[5] </w:t>
      </w:r>
      <w:r w:rsidR="00DF3E7B" w:rsidRPr="00036372">
        <w:t xml:space="preserve">Matt Bishop (2004), Introduction to Computer Security, Prentice Hall, </w:t>
      </w:r>
    </w:p>
    <w:tbl>
      <w:tblPr>
        <w:tblW w:w="973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8020"/>
      </w:tblGrid>
      <w:tr w:rsidR="00DF3E7B" w:rsidRPr="00036372" w14:paraId="750B2BF4" w14:textId="77777777" w:rsidTr="000E6035">
        <w:trPr>
          <w:trHeight w:val="360"/>
          <w:tblCellSpacing w:w="0" w:type="dxa"/>
        </w:trPr>
        <w:tc>
          <w:tcPr>
            <w:tcW w:w="1710" w:type="dxa"/>
            <w:vAlign w:val="center"/>
            <w:hideMark/>
          </w:tcPr>
          <w:p w14:paraId="40FE35C3" w14:textId="77777777" w:rsidR="00DF3E7B" w:rsidRPr="00036372" w:rsidRDefault="00DF3E7B" w:rsidP="000E6035">
            <w:pPr>
              <w:spacing w:line="240" w:lineRule="atLeast"/>
              <w:ind w:right="93"/>
              <w:jc w:val="right"/>
              <w:rPr>
                <w:b/>
                <w:bCs/>
                <w:color w:val="000000"/>
                <w:szCs w:val="17"/>
              </w:rPr>
            </w:pPr>
            <w:r w:rsidRPr="00036372">
              <w:rPr>
                <w:b/>
                <w:bCs/>
                <w:color w:val="000000"/>
                <w:szCs w:val="17"/>
              </w:rPr>
              <w:t>ISBN</w:t>
            </w:r>
          </w:p>
        </w:tc>
        <w:tc>
          <w:tcPr>
            <w:tcW w:w="0" w:type="auto"/>
            <w:vAlign w:val="center"/>
            <w:hideMark/>
          </w:tcPr>
          <w:p w14:paraId="73614118" w14:textId="77777777" w:rsidR="00DF3E7B" w:rsidRPr="00036372" w:rsidRDefault="00DF3E7B" w:rsidP="000E6035">
            <w:pPr>
              <w:spacing w:line="240" w:lineRule="atLeast"/>
              <w:ind w:left="-3"/>
              <w:rPr>
                <w:color w:val="000000"/>
                <w:szCs w:val="17"/>
              </w:rPr>
            </w:pPr>
            <w:r w:rsidRPr="00036372">
              <w:rPr>
                <w:color w:val="000000"/>
                <w:szCs w:val="17"/>
              </w:rPr>
              <w:t>: 0-321-24744-2</w:t>
            </w:r>
          </w:p>
        </w:tc>
      </w:tr>
    </w:tbl>
    <w:p w14:paraId="2810B66D" w14:textId="15380B27" w:rsidR="0023356D" w:rsidRPr="00036372" w:rsidRDefault="0023356D" w:rsidP="00221C68">
      <w:pPr>
        <w:spacing w:after="120"/>
        <w:ind w:left="1080" w:hanging="360"/>
      </w:pPr>
    </w:p>
    <w:p w14:paraId="4E7A47C7" w14:textId="77777777" w:rsidR="006D6D74" w:rsidRPr="00036372" w:rsidRDefault="00B0206B" w:rsidP="006D6D74">
      <w:pPr>
        <w:numPr>
          <w:ilvl w:val="0"/>
          <w:numId w:val="5"/>
        </w:numPr>
        <w:tabs>
          <w:tab w:val="left" w:pos="567"/>
          <w:tab w:val="left" w:pos="5954"/>
        </w:tabs>
        <w:spacing w:before="60" w:after="60"/>
        <w:jc w:val="both"/>
        <w:rPr>
          <w:bCs/>
          <w:color w:val="FF0000"/>
        </w:rPr>
      </w:pPr>
      <w:r w:rsidRPr="00036372">
        <w:rPr>
          <w:b/>
          <w:bCs/>
        </w:rPr>
        <w:lastRenderedPageBreak/>
        <w:t>Grading</w:t>
      </w:r>
      <w:r w:rsidR="006D6D74" w:rsidRPr="00036372">
        <w:rPr>
          <w:b/>
          <w:bCs/>
        </w:rPr>
        <w:t>:</w:t>
      </w:r>
    </w:p>
    <w:p w14:paraId="44208285" w14:textId="77777777" w:rsidR="006D6D74" w:rsidRPr="00036372" w:rsidRDefault="00CC5AC9" w:rsidP="006D6D74">
      <w:pPr>
        <w:spacing w:before="60" w:after="60"/>
        <w:ind w:firstLine="720"/>
        <w:jc w:val="both"/>
        <w:rPr>
          <w:b/>
        </w:rPr>
      </w:pPr>
      <w:r w:rsidRPr="00036372">
        <w:t>Grading scale</w:t>
      </w:r>
      <w:r w:rsidR="006D6D74" w:rsidRPr="00036372">
        <w:t xml:space="preserve">: </w:t>
      </w:r>
      <w:r w:rsidR="006D6D74" w:rsidRPr="00036372">
        <w:rPr>
          <w:b/>
        </w:rPr>
        <w:t>10</w:t>
      </w:r>
    </w:p>
    <w:p w14:paraId="2E3C115E" w14:textId="6CD7CEDE" w:rsidR="00457A9F" w:rsidRPr="00036372" w:rsidRDefault="00457A9F" w:rsidP="00CA1E4A">
      <w:pPr>
        <w:spacing w:before="60" w:after="60"/>
        <w:ind w:firstLine="720"/>
        <w:jc w:val="both"/>
      </w:pPr>
      <w:r w:rsidRPr="00036372">
        <w:t>The following constitutes composition of the final course score:</w:t>
      </w:r>
    </w:p>
    <w:p w14:paraId="51730FF3" w14:textId="77777777" w:rsidR="006D6D74" w:rsidRPr="00036372" w:rsidRDefault="00CC5AC9" w:rsidP="006D6D74">
      <w:pPr>
        <w:numPr>
          <w:ilvl w:val="0"/>
          <w:numId w:val="4"/>
        </w:numPr>
        <w:spacing w:before="60" w:after="60"/>
        <w:jc w:val="both"/>
      </w:pPr>
      <w:r w:rsidRPr="00036372">
        <w:t>Formative</w:t>
      </w:r>
      <w:r w:rsidR="006D6D74" w:rsidRPr="00036372">
        <w:t xml:space="preserve"> </w:t>
      </w:r>
      <w:r w:rsidRPr="00036372">
        <w:t xml:space="preserve">assessment: </w:t>
      </w:r>
      <w:r w:rsidR="006D6D74" w:rsidRPr="00036372">
        <w:t>50%</w:t>
      </w:r>
    </w:p>
    <w:p w14:paraId="4637BE16" w14:textId="77777777" w:rsidR="006D6D74" w:rsidRPr="00036372" w:rsidRDefault="00457A9F" w:rsidP="006D6D74">
      <w:pPr>
        <w:numPr>
          <w:ilvl w:val="1"/>
          <w:numId w:val="4"/>
        </w:numPr>
        <w:spacing w:before="60" w:after="60"/>
        <w:jc w:val="both"/>
      </w:pPr>
      <w:r w:rsidRPr="00036372">
        <w:t>Homework assignments</w:t>
      </w:r>
      <w:r w:rsidR="006D6D74" w:rsidRPr="00036372">
        <w:t>: 30%</w:t>
      </w:r>
    </w:p>
    <w:p w14:paraId="63841F8B" w14:textId="77777777" w:rsidR="006D6D74" w:rsidRPr="00036372" w:rsidRDefault="00CC5AC9" w:rsidP="006D6D74">
      <w:pPr>
        <w:numPr>
          <w:ilvl w:val="1"/>
          <w:numId w:val="4"/>
        </w:numPr>
        <w:spacing w:before="60" w:after="60"/>
        <w:jc w:val="both"/>
      </w:pPr>
      <w:r w:rsidRPr="00036372">
        <w:t>Group presentation</w:t>
      </w:r>
      <w:r w:rsidR="006D6D74" w:rsidRPr="00036372">
        <w:t>: 20%</w:t>
      </w:r>
    </w:p>
    <w:p w14:paraId="5EBAF142" w14:textId="77777777" w:rsidR="006D6D74" w:rsidRPr="00036372" w:rsidRDefault="00CC5AC9" w:rsidP="006D6D74">
      <w:pPr>
        <w:numPr>
          <w:ilvl w:val="0"/>
          <w:numId w:val="4"/>
        </w:numPr>
        <w:spacing w:before="60" w:after="60"/>
        <w:jc w:val="both"/>
      </w:pPr>
      <w:r w:rsidRPr="00036372">
        <w:t xml:space="preserve">Final </w:t>
      </w:r>
      <w:r w:rsidR="00457A9F" w:rsidRPr="00036372">
        <w:t>Exam</w:t>
      </w:r>
      <w:r w:rsidR="006D6D74" w:rsidRPr="00036372">
        <w:t>: 50%</w:t>
      </w:r>
    </w:p>
    <w:p w14:paraId="44C6620B" w14:textId="77777777" w:rsidR="006D6D74" w:rsidRPr="00036372" w:rsidRDefault="00CC5AC9" w:rsidP="00CC5AC9">
      <w:pPr>
        <w:pStyle w:val="ListParagraph"/>
        <w:numPr>
          <w:ilvl w:val="0"/>
          <w:numId w:val="5"/>
        </w:numPr>
        <w:rPr>
          <w:b/>
          <w:bCs/>
        </w:rPr>
      </w:pPr>
      <w:r w:rsidRPr="00036372">
        <w:rPr>
          <w:b/>
          <w:bCs/>
        </w:rPr>
        <w:t>Plan</w:t>
      </w:r>
      <w:r w:rsidR="006D6D74" w:rsidRPr="00036372">
        <w:rPr>
          <w:b/>
          <w:bCs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7085"/>
        <w:gridCol w:w="1190"/>
      </w:tblGrid>
      <w:tr w:rsidR="00813273" w:rsidRPr="00036372" w14:paraId="6FB646B6" w14:textId="77777777" w:rsidTr="00813273">
        <w:trPr>
          <w:trHeight w:val="820"/>
        </w:trPr>
        <w:tc>
          <w:tcPr>
            <w:tcW w:w="1075" w:type="dxa"/>
            <w:vAlign w:val="center"/>
          </w:tcPr>
          <w:p w14:paraId="09AC1D83" w14:textId="77777777" w:rsidR="006D6D74" w:rsidRPr="00036372" w:rsidRDefault="00CC5AC9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Week No.</w:t>
            </w:r>
          </w:p>
        </w:tc>
        <w:tc>
          <w:tcPr>
            <w:tcW w:w="7085" w:type="dxa"/>
            <w:vAlign w:val="center"/>
          </w:tcPr>
          <w:p w14:paraId="2AF4D214" w14:textId="77777777" w:rsidR="006D6D74" w:rsidRPr="00036372" w:rsidRDefault="00CC5AC9" w:rsidP="00C95729">
            <w:pPr>
              <w:spacing w:after="120"/>
              <w:jc w:val="center"/>
              <w:rPr>
                <w:bCs/>
              </w:rPr>
            </w:pPr>
            <w:r w:rsidRPr="00036372">
              <w:rPr>
                <w:bCs/>
              </w:rPr>
              <w:t>Contents</w:t>
            </w:r>
          </w:p>
        </w:tc>
        <w:tc>
          <w:tcPr>
            <w:tcW w:w="1190" w:type="dxa"/>
            <w:vAlign w:val="center"/>
          </w:tcPr>
          <w:p w14:paraId="0D2C188B" w14:textId="77777777" w:rsidR="006D6D74" w:rsidRPr="00036372" w:rsidRDefault="00CC5AC9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Outcomes</w:t>
            </w:r>
          </w:p>
        </w:tc>
      </w:tr>
      <w:tr w:rsidR="00813273" w:rsidRPr="00036372" w14:paraId="659A0E13" w14:textId="77777777" w:rsidTr="00813273">
        <w:trPr>
          <w:trHeight w:val="800"/>
        </w:trPr>
        <w:tc>
          <w:tcPr>
            <w:tcW w:w="1075" w:type="dxa"/>
            <w:vMerge w:val="restart"/>
            <w:vAlign w:val="center"/>
          </w:tcPr>
          <w:p w14:paraId="3EC3B97D" w14:textId="77777777" w:rsidR="00A462D3" w:rsidRPr="00036372" w:rsidRDefault="00A462D3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1</w:t>
            </w:r>
          </w:p>
        </w:tc>
        <w:tc>
          <w:tcPr>
            <w:tcW w:w="7085" w:type="dxa"/>
            <w:vAlign w:val="center"/>
          </w:tcPr>
          <w:p w14:paraId="75AFD689" w14:textId="77777777" w:rsidR="00A462D3" w:rsidRPr="00036372" w:rsidRDefault="00A462D3" w:rsidP="0095303D">
            <w:pPr>
              <w:spacing w:after="120"/>
              <w:rPr>
                <w:bCs/>
              </w:rPr>
            </w:pPr>
            <w:r w:rsidRPr="00036372">
              <w:rPr>
                <w:b/>
                <w:bCs/>
              </w:rPr>
              <w:t>Chapter 1</w:t>
            </w:r>
            <w:r w:rsidRPr="00036372">
              <w:rPr>
                <w:bCs/>
              </w:rPr>
              <w:t>: Computer Security Concepts (4/0/8)</w:t>
            </w:r>
          </w:p>
          <w:p w14:paraId="75C635B6" w14:textId="77777777" w:rsidR="00A462D3" w:rsidRPr="00036372" w:rsidRDefault="00A462D3" w:rsidP="00A462D3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The Basic Components</w:t>
            </w:r>
          </w:p>
          <w:p w14:paraId="48474FEC" w14:textId="6BA3B9EB" w:rsidR="00096419" w:rsidRPr="00036372" w:rsidRDefault="00364F61" w:rsidP="00364F61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Computer Security Terminology</w:t>
            </w:r>
          </w:p>
          <w:p w14:paraId="72D1D91D" w14:textId="1E9B6BD6" w:rsidR="00A462D3" w:rsidRPr="00036372" w:rsidRDefault="00364F61" w:rsidP="00A462D3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Security functional requirements</w:t>
            </w:r>
          </w:p>
          <w:p w14:paraId="77831934" w14:textId="19D9C082" w:rsidR="00A462D3" w:rsidRPr="00036372" w:rsidRDefault="00364F61" w:rsidP="00A462D3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Fundamental Security Design Principles</w:t>
            </w:r>
          </w:p>
          <w:p w14:paraId="51BB040C" w14:textId="77777777" w:rsidR="00532F45" w:rsidRPr="00036372" w:rsidRDefault="00364F61" w:rsidP="0041598E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Attack Surfaces and attack Trees</w:t>
            </w:r>
          </w:p>
          <w:p w14:paraId="1CDB3A93" w14:textId="39FD99F9" w:rsidR="00364F61" w:rsidRPr="00036372" w:rsidRDefault="00364F61" w:rsidP="0041598E">
            <w:pPr>
              <w:pStyle w:val="ListParagraph"/>
              <w:numPr>
                <w:ilvl w:val="0"/>
                <w:numId w:val="9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Computer Security Strategy</w:t>
            </w:r>
          </w:p>
        </w:tc>
        <w:tc>
          <w:tcPr>
            <w:tcW w:w="1190" w:type="dxa"/>
            <w:vAlign w:val="center"/>
          </w:tcPr>
          <w:p w14:paraId="465AC465" w14:textId="34452B72" w:rsidR="00A462D3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316C3490" w14:textId="77777777" w:rsidR="00DE431F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2162C7DC" w14:textId="1F29342F" w:rsidR="00DE431F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813273" w:rsidRPr="00036372" w14:paraId="68AA2903" w14:textId="77777777" w:rsidTr="00813273">
        <w:trPr>
          <w:trHeight w:val="800"/>
        </w:trPr>
        <w:tc>
          <w:tcPr>
            <w:tcW w:w="1075" w:type="dxa"/>
            <w:vMerge/>
            <w:vAlign w:val="center"/>
          </w:tcPr>
          <w:p w14:paraId="621ACFDC" w14:textId="232D3268" w:rsidR="00A462D3" w:rsidRPr="00036372" w:rsidRDefault="00A462D3" w:rsidP="00C95729">
            <w:pPr>
              <w:jc w:val="center"/>
              <w:rPr>
                <w:bCs/>
              </w:rPr>
            </w:pPr>
          </w:p>
        </w:tc>
        <w:tc>
          <w:tcPr>
            <w:tcW w:w="7085" w:type="dxa"/>
            <w:vAlign w:val="center"/>
          </w:tcPr>
          <w:p w14:paraId="39A50669" w14:textId="77777777" w:rsidR="00A462D3" w:rsidRPr="00036372" w:rsidRDefault="00A462D3" w:rsidP="0095303D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Task for students at home</w:t>
            </w:r>
          </w:p>
          <w:p w14:paraId="0AF3BBAC" w14:textId="25D87BBA" w:rsidR="00A462D3" w:rsidRPr="00036372" w:rsidRDefault="00A462D3" w:rsidP="00A462D3">
            <w:pPr>
              <w:pStyle w:val="ListParagraph"/>
              <w:numPr>
                <w:ilvl w:val="0"/>
                <w:numId w:val="10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Reading C1</w:t>
            </w:r>
            <w:r w:rsidR="007468CE">
              <w:rPr>
                <w:bCs/>
              </w:rPr>
              <w:t xml:space="preserve"> of Textbook [1</w:t>
            </w:r>
            <w:r w:rsidR="00D36588" w:rsidRPr="00036372">
              <w:rPr>
                <w:bCs/>
              </w:rPr>
              <w:t>]</w:t>
            </w:r>
          </w:p>
          <w:p w14:paraId="43735A93" w14:textId="3D6756B0" w:rsidR="00A462D3" w:rsidRPr="00036372" w:rsidRDefault="00A462D3" w:rsidP="00A462D3">
            <w:pPr>
              <w:pStyle w:val="ListParagraph"/>
              <w:numPr>
                <w:ilvl w:val="0"/>
                <w:numId w:val="10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 xml:space="preserve">Doing </w:t>
            </w:r>
            <w:r w:rsidR="007E4644" w:rsidRPr="00036372">
              <w:rPr>
                <w:bCs/>
              </w:rPr>
              <w:t>exercises</w:t>
            </w:r>
            <w:r w:rsidR="002F0ECE" w:rsidRPr="00036372">
              <w:rPr>
                <w:bCs/>
              </w:rPr>
              <w:t xml:space="preserve"> of C1</w:t>
            </w:r>
          </w:p>
        </w:tc>
        <w:tc>
          <w:tcPr>
            <w:tcW w:w="1190" w:type="dxa"/>
            <w:vAlign w:val="center"/>
          </w:tcPr>
          <w:p w14:paraId="127353D8" w14:textId="6D645245" w:rsidR="00DE431F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318622E3" w14:textId="77777777" w:rsidR="00A462D3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3.2</w:t>
            </w:r>
          </w:p>
          <w:p w14:paraId="3B668FDF" w14:textId="01F52221" w:rsidR="00B31E0B" w:rsidRPr="00036372" w:rsidRDefault="00B31E0B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4.4</w:t>
            </w:r>
          </w:p>
        </w:tc>
      </w:tr>
      <w:tr w:rsidR="00DE431F" w:rsidRPr="00036372" w14:paraId="7242E3FD" w14:textId="77777777" w:rsidTr="00813273">
        <w:trPr>
          <w:trHeight w:val="800"/>
        </w:trPr>
        <w:tc>
          <w:tcPr>
            <w:tcW w:w="1075" w:type="dxa"/>
            <w:vMerge w:val="restart"/>
            <w:vAlign w:val="center"/>
          </w:tcPr>
          <w:p w14:paraId="62F45179" w14:textId="66D4E158" w:rsidR="00DE431F" w:rsidRPr="00036372" w:rsidRDefault="00386104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2</w:t>
            </w:r>
            <w:r w:rsidR="000142DA" w:rsidRPr="00036372">
              <w:rPr>
                <w:bCs/>
              </w:rPr>
              <w:t>,3</w:t>
            </w:r>
            <w:r w:rsidR="003404D6">
              <w:rPr>
                <w:bCs/>
              </w:rPr>
              <w:t>,4</w:t>
            </w:r>
          </w:p>
        </w:tc>
        <w:tc>
          <w:tcPr>
            <w:tcW w:w="7085" w:type="dxa"/>
            <w:vAlign w:val="center"/>
          </w:tcPr>
          <w:p w14:paraId="51E672B0" w14:textId="0CF4840D" w:rsidR="00DE431F" w:rsidRPr="00036372" w:rsidRDefault="00DE431F" w:rsidP="0095303D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 xml:space="preserve">Chapter 2: </w:t>
            </w:r>
            <w:r w:rsidR="003D3A8A" w:rsidRPr="00036372">
              <w:rPr>
                <w:b/>
                <w:bCs/>
              </w:rPr>
              <w:t xml:space="preserve">Software </w:t>
            </w:r>
            <w:r w:rsidR="000142DA" w:rsidRPr="00036372">
              <w:rPr>
                <w:b/>
                <w:bCs/>
              </w:rPr>
              <w:t>&amp; OS S</w:t>
            </w:r>
            <w:r w:rsidR="003D3A8A" w:rsidRPr="00036372">
              <w:rPr>
                <w:b/>
                <w:bCs/>
              </w:rPr>
              <w:t>ecurity</w:t>
            </w:r>
          </w:p>
          <w:p w14:paraId="757A8DE0" w14:textId="3FCB88E1" w:rsidR="000142DA" w:rsidRPr="00036372" w:rsidRDefault="000142DA" w:rsidP="0023356D">
            <w:pPr>
              <w:pStyle w:val="ListParagraph"/>
              <w:spacing w:after="120"/>
              <w:ind w:left="376"/>
              <w:rPr>
                <w:b/>
                <w:bCs/>
              </w:rPr>
            </w:pPr>
            <w:r w:rsidRPr="00036372">
              <w:rPr>
                <w:b/>
                <w:bCs/>
              </w:rPr>
              <w:t>Software security</w:t>
            </w:r>
          </w:p>
          <w:p w14:paraId="10CA9AB7" w14:textId="1DF81AC4" w:rsidR="00DE431F" w:rsidRPr="00036372" w:rsidRDefault="00773535" w:rsidP="000142DA">
            <w:pPr>
              <w:pStyle w:val="ListParagraph"/>
              <w:numPr>
                <w:ilvl w:val="0"/>
                <w:numId w:val="11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Program flaws</w:t>
            </w:r>
          </w:p>
          <w:p w14:paraId="479E0A9D" w14:textId="2775E0FB" w:rsidR="00DE431F" w:rsidRPr="00036372" w:rsidRDefault="003D3A8A" w:rsidP="000142DA">
            <w:pPr>
              <w:pStyle w:val="ListParagraph"/>
              <w:numPr>
                <w:ilvl w:val="0"/>
                <w:numId w:val="11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Vulnerable programs</w:t>
            </w:r>
          </w:p>
          <w:p w14:paraId="52279C81" w14:textId="54ABEFC2" w:rsidR="00773535" w:rsidRPr="00036372" w:rsidRDefault="00773535" w:rsidP="000142DA">
            <w:pPr>
              <w:pStyle w:val="ListParagraph"/>
              <w:numPr>
                <w:ilvl w:val="0"/>
                <w:numId w:val="11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efensive, Secure programming</w:t>
            </w:r>
          </w:p>
          <w:p w14:paraId="4C62E6B4" w14:textId="17F65EF0" w:rsidR="00DE431F" w:rsidRPr="00036372" w:rsidRDefault="003D3A8A" w:rsidP="00773535">
            <w:pPr>
              <w:pStyle w:val="ListParagraph"/>
              <w:numPr>
                <w:ilvl w:val="0"/>
                <w:numId w:val="11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Buffer overflow</w:t>
            </w:r>
          </w:p>
          <w:p w14:paraId="3D2CF337" w14:textId="27D98B6B" w:rsidR="00FB6AE9" w:rsidRPr="00036372" w:rsidRDefault="0023356D" w:rsidP="0023356D">
            <w:pPr>
              <w:spacing w:after="120"/>
              <w:ind w:left="360"/>
              <w:rPr>
                <w:bCs/>
              </w:rPr>
            </w:pPr>
            <w:r w:rsidRPr="00036372">
              <w:rPr>
                <w:b/>
                <w:bCs/>
              </w:rPr>
              <w:t>Practice</w:t>
            </w:r>
            <w:r w:rsidR="008F2267" w:rsidRPr="00036372">
              <w:rPr>
                <w:b/>
                <w:bCs/>
              </w:rPr>
              <w:t xml:space="preserve"> lab #1</w:t>
            </w:r>
            <w:r w:rsidRPr="00036372">
              <w:rPr>
                <w:bCs/>
              </w:rPr>
              <w:t xml:space="preserve">: </w:t>
            </w:r>
            <w:r w:rsidR="00D51F34">
              <w:rPr>
                <w:bCs/>
              </w:rPr>
              <w:t>Experiment</w:t>
            </w:r>
            <w:r w:rsidR="004E644F">
              <w:rPr>
                <w:bCs/>
              </w:rPr>
              <w:t>ing</w:t>
            </w:r>
            <w:r w:rsidR="00D51F34">
              <w:rPr>
                <w:bCs/>
              </w:rPr>
              <w:t xml:space="preserve"> </w:t>
            </w:r>
            <w:r w:rsidR="004E644F">
              <w:rPr>
                <w:bCs/>
              </w:rPr>
              <w:t>Buffer O</w:t>
            </w:r>
            <w:r w:rsidR="00FB6AE9">
              <w:rPr>
                <w:bCs/>
              </w:rPr>
              <w:t>verflow</w:t>
            </w:r>
            <w:r w:rsidR="004E644F">
              <w:rPr>
                <w:bCs/>
              </w:rPr>
              <w:t xml:space="preserve"> A</w:t>
            </w:r>
            <w:r w:rsidR="00D51F34">
              <w:rPr>
                <w:bCs/>
              </w:rPr>
              <w:t>ttack with gdb</w:t>
            </w:r>
          </w:p>
          <w:p w14:paraId="5F3DB380" w14:textId="0C601ECC" w:rsidR="000142DA" w:rsidRPr="00036372" w:rsidRDefault="000142DA" w:rsidP="0023356D">
            <w:pPr>
              <w:pStyle w:val="ListParagraph"/>
              <w:spacing w:after="120"/>
              <w:ind w:left="376"/>
              <w:rPr>
                <w:b/>
                <w:bCs/>
              </w:rPr>
            </w:pPr>
            <w:r w:rsidRPr="00036372">
              <w:rPr>
                <w:b/>
                <w:bCs/>
              </w:rPr>
              <w:t>OS security</w:t>
            </w:r>
          </w:p>
          <w:p w14:paraId="0525F73F" w14:textId="2634A092" w:rsidR="00950A30" w:rsidRDefault="00950A30" w:rsidP="00D26702">
            <w:pPr>
              <w:pStyle w:val="ListParagraph"/>
              <w:numPr>
                <w:ilvl w:val="0"/>
                <w:numId w:val="28"/>
              </w:numPr>
              <w:spacing w:after="120"/>
              <w:rPr>
                <w:bCs/>
              </w:rPr>
            </w:pPr>
            <w:r>
              <w:rPr>
                <w:bCs/>
              </w:rPr>
              <w:t>Trusted Computing Base (TCB): Complete mediation, Tamper-proof, Correct</w:t>
            </w:r>
          </w:p>
          <w:p w14:paraId="027D5775" w14:textId="0577AC27" w:rsidR="000142DA" w:rsidRPr="00036372" w:rsidRDefault="00E378FE" w:rsidP="00D26702">
            <w:pPr>
              <w:pStyle w:val="ListParagraph"/>
              <w:numPr>
                <w:ilvl w:val="0"/>
                <w:numId w:val="28"/>
              </w:numPr>
              <w:spacing w:after="120"/>
              <w:rPr>
                <w:bCs/>
              </w:rPr>
            </w:pPr>
            <w:r>
              <w:rPr>
                <w:bCs/>
              </w:rPr>
              <w:t>Hardware support for memory protection, processor execution modes (system/user modes)</w:t>
            </w:r>
          </w:p>
          <w:p w14:paraId="5EE6FE51" w14:textId="77777777" w:rsidR="00E378FE" w:rsidRDefault="000142DA" w:rsidP="00D26702">
            <w:pPr>
              <w:pStyle w:val="ListParagraph"/>
              <w:numPr>
                <w:ilvl w:val="0"/>
                <w:numId w:val="28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OS and Resource Protection</w:t>
            </w:r>
            <w:r w:rsidR="00E378FE">
              <w:rPr>
                <w:bCs/>
              </w:rPr>
              <w:t xml:space="preserve">: </w:t>
            </w:r>
          </w:p>
          <w:p w14:paraId="1D90E48B" w14:textId="551FAF5E" w:rsidR="000142DA" w:rsidRPr="00036372" w:rsidRDefault="00E378FE" w:rsidP="00E378FE">
            <w:pPr>
              <w:pStyle w:val="ListParagraph"/>
              <w:spacing w:after="120"/>
              <w:rPr>
                <w:bCs/>
              </w:rPr>
            </w:pPr>
            <w:r w:rsidRPr="00036372">
              <w:rPr>
                <w:bCs/>
              </w:rPr>
              <w:t>Authentication, Authorization</w:t>
            </w:r>
            <w:r>
              <w:rPr>
                <w:bCs/>
              </w:rPr>
              <w:t>, Isolation, Separation, OS isolation from application code.</w:t>
            </w:r>
          </w:p>
          <w:p w14:paraId="40034984" w14:textId="363B164B" w:rsidR="000142DA" w:rsidRPr="00036372" w:rsidRDefault="001B4492" w:rsidP="00D26702">
            <w:pPr>
              <w:pStyle w:val="ListParagraph"/>
              <w:numPr>
                <w:ilvl w:val="0"/>
                <w:numId w:val="28"/>
              </w:numPr>
              <w:spacing w:after="120"/>
              <w:rPr>
                <w:bCs/>
              </w:rPr>
            </w:pPr>
            <w:r>
              <w:rPr>
                <w:bCs/>
              </w:rPr>
              <w:t>Virtualization &amp; Hypervisor Security Issues</w:t>
            </w:r>
            <w:r w:rsidR="000142DA" w:rsidRPr="00036372">
              <w:rPr>
                <w:bCs/>
              </w:rPr>
              <w:t xml:space="preserve"> </w:t>
            </w:r>
          </w:p>
        </w:tc>
        <w:tc>
          <w:tcPr>
            <w:tcW w:w="1190" w:type="dxa"/>
            <w:vAlign w:val="center"/>
          </w:tcPr>
          <w:p w14:paraId="645DF04B" w14:textId="77777777" w:rsidR="00DE431F" w:rsidRPr="00036372" w:rsidRDefault="00DE431F" w:rsidP="004F1090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5928188E" w14:textId="02D8478A" w:rsidR="00DE431F" w:rsidRPr="00036372" w:rsidRDefault="00DE431F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</w:tc>
      </w:tr>
      <w:tr w:rsidR="0023356D" w:rsidRPr="00036372" w14:paraId="244234C4" w14:textId="77777777" w:rsidTr="00813273">
        <w:trPr>
          <w:trHeight w:val="800"/>
        </w:trPr>
        <w:tc>
          <w:tcPr>
            <w:tcW w:w="1075" w:type="dxa"/>
            <w:vMerge/>
            <w:vAlign w:val="center"/>
          </w:tcPr>
          <w:p w14:paraId="0B314A0A" w14:textId="77777777" w:rsidR="0023356D" w:rsidRPr="00036372" w:rsidRDefault="0023356D" w:rsidP="00C95729">
            <w:pPr>
              <w:jc w:val="center"/>
              <w:rPr>
                <w:bCs/>
              </w:rPr>
            </w:pPr>
          </w:p>
        </w:tc>
        <w:tc>
          <w:tcPr>
            <w:tcW w:w="7085" w:type="dxa"/>
            <w:vAlign w:val="center"/>
          </w:tcPr>
          <w:p w14:paraId="74723627" w14:textId="77777777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Task for Student at home</w:t>
            </w:r>
          </w:p>
          <w:p w14:paraId="23403518" w14:textId="51EE020F" w:rsidR="00D03F5D" w:rsidRPr="00036372" w:rsidRDefault="0014069A" w:rsidP="0014069A">
            <w:pPr>
              <w:pStyle w:val="ListParagraph"/>
              <w:numPr>
                <w:ilvl w:val="0"/>
                <w:numId w:val="10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 xml:space="preserve">Reading </w:t>
            </w:r>
            <w:r w:rsidR="007A7962">
              <w:rPr>
                <w:bCs/>
              </w:rPr>
              <w:t>C1 of Textbook [2</w:t>
            </w:r>
            <w:r w:rsidR="00D03F5D" w:rsidRPr="00036372">
              <w:rPr>
                <w:bCs/>
              </w:rPr>
              <w:t>]</w:t>
            </w:r>
          </w:p>
          <w:p w14:paraId="0ADDE68C" w14:textId="46351D8C" w:rsidR="0014069A" w:rsidRPr="00036372" w:rsidRDefault="00D03F5D" w:rsidP="0014069A">
            <w:pPr>
              <w:pStyle w:val="ListParagraph"/>
              <w:numPr>
                <w:ilvl w:val="0"/>
                <w:numId w:val="10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 xml:space="preserve">Reading </w:t>
            </w:r>
            <w:r w:rsidR="0014069A" w:rsidRPr="00036372">
              <w:rPr>
                <w:bCs/>
              </w:rPr>
              <w:t>C10, C11, C12 of Textbook [1]</w:t>
            </w:r>
          </w:p>
          <w:p w14:paraId="7F5FB4C0" w14:textId="16F98501" w:rsidR="0023356D" w:rsidRPr="00036372" w:rsidRDefault="00ED234B" w:rsidP="0023356D">
            <w:pPr>
              <w:pStyle w:val="ListParagraph"/>
              <w:numPr>
                <w:ilvl w:val="0"/>
                <w:numId w:val="10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lastRenderedPageBreak/>
              <w:t>Gaining</w:t>
            </w:r>
            <w:r w:rsidR="0023356D" w:rsidRPr="00036372">
              <w:rPr>
                <w:bCs/>
              </w:rPr>
              <w:t xml:space="preserve"> root access via buffer overflow attack &amp; shellcode injection</w:t>
            </w:r>
          </w:p>
        </w:tc>
        <w:tc>
          <w:tcPr>
            <w:tcW w:w="1190" w:type="dxa"/>
            <w:vAlign w:val="center"/>
          </w:tcPr>
          <w:p w14:paraId="2E465675" w14:textId="77777777" w:rsidR="0023356D" w:rsidRPr="00036372" w:rsidRDefault="0023356D" w:rsidP="00B31E0B">
            <w:pPr>
              <w:jc w:val="center"/>
              <w:rPr>
                <w:bCs/>
              </w:rPr>
            </w:pPr>
            <w:r w:rsidRPr="00036372">
              <w:rPr>
                <w:bCs/>
              </w:rPr>
              <w:lastRenderedPageBreak/>
              <w:t>G1.3</w:t>
            </w:r>
          </w:p>
          <w:p w14:paraId="5B6FA1FD" w14:textId="77777777" w:rsidR="0023356D" w:rsidRPr="00036372" w:rsidRDefault="0023356D" w:rsidP="00B31E0B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3.2</w:t>
            </w:r>
          </w:p>
          <w:p w14:paraId="64A65ECB" w14:textId="77777777" w:rsidR="0023356D" w:rsidRPr="00036372" w:rsidRDefault="0023356D" w:rsidP="00B31E0B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4.3</w:t>
            </w:r>
          </w:p>
          <w:p w14:paraId="15A634BF" w14:textId="5D8F8390" w:rsidR="0023356D" w:rsidRPr="00036372" w:rsidRDefault="0023356D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4.4</w:t>
            </w:r>
          </w:p>
        </w:tc>
      </w:tr>
      <w:tr w:rsidR="0023356D" w:rsidRPr="00036372" w14:paraId="2D5201EB" w14:textId="77777777" w:rsidTr="00224C9D">
        <w:trPr>
          <w:trHeight w:val="1133"/>
        </w:trPr>
        <w:tc>
          <w:tcPr>
            <w:tcW w:w="1075" w:type="dxa"/>
            <w:vAlign w:val="center"/>
          </w:tcPr>
          <w:p w14:paraId="05E43526" w14:textId="77777777" w:rsidR="0023356D" w:rsidRPr="00036372" w:rsidRDefault="0023356D" w:rsidP="00C95729">
            <w:pPr>
              <w:jc w:val="center"/>
              <w:rPr>
                <w:bCs/>
              </w:rPr>
            </w:pPr>
          </w:p>
          <w:p w14:paraId="5127346F" w14:textId="77777777" w:rsidR="0023356D" w:rsidRPr="00036372" w:rsidRDefault="0023356D" w:rsidP="00C95729">
            <w:pPr>
              <w:jc w:val="center"/>
              <w:rPr>
                <w:bCs/>
              </w:rPr>
            </w:pPr>
          </w:p>
          <w:p w14:paraId="49320A61" w14:textId="77777777" w:rsidR="0023356D" w:rsidRPr="00036372" w:rsidRDefault="0023356D" w:rsidP="00C95729">
            <w:pPr>
              <w:jc w:val="center"/>
              <w:rPr>
                <w:bCs/>
              </w:rPr>
            </w:pPr>
          </w:p>
          <w:p w14:paraId="03DBD0A6" w14:textId="5F8F7D44" w:rsidR="0023356D" w:rsidRPr="00036372" w:rsidRDefault="007F0AB3" w:rsidP="00C95729">
            <w:pPr>
              <w:jc w:val="center"/>
              <w:rPr>
                <w:bCs/>
              </w:rPr>
            </w:pPr>
            <w:r>
              <w:rPr>
                <w:bCs/>
              </w:rPr>
              <w:t>5</w:t>
            </w:r>
            <w:r w:rsidR="00907062">
              <w:rPr>
                <w:bCs/>
              </w:rPr>
              <w:t>,6</w:t>
            </w:r>
          </w:p>
        </w:tc>
        <w:tc>
          <w:tcPr>
            <w:tcW w:w="7085" w:type="dxa"/>
            <w:vAlign w:val="center"/>
          </w:tcPr>
          <w:p w14:paraId="38CC20A9" w14:textId="77777777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Chapter 3: Authentication &amp; Access Control</w:t>
            </w:r>
          </w:p>
          <w:p w14:paraId="0A0DC66B" w14:textId="77777777" w:rsidR="0023356D" w:rsidRPr="00036372" w:rsidRDefault="0023356D" w:rsidP="000142DA">
            <w:pPr>
              <w:pStyle w:val="ListParagraph"/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Authentication</w:t>
            </w:r>
          </w:p>
          <w:p w14:paraId="4D81B43D" w14:textId="77777777" w:rsidR="0023356D" w:rsidRPr="00036372" w:rsidRDefault="0023356D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Authentication Goals</w:t>
            </w:r>
          </w:p>
          <w:p w14:paraId="03EC58F0" w14:textId="77777777" w:rsidR="0023356D" w:rsidRPr="00036372" w:rsidRDefault="0023356D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Threat modeling of the password</w:t>
            </w:r>
          </w:p>
          <w:p w14:paraId="6D7F721A" w14:textId="77777777" w:rsidR="0023356D" w:rsidRPr="00036372" w:rsidRDefault="0023356D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Implementing password authentication</w:t>
            </w:r>
          </w:p>
          <w:p w14:paraId="4D493D11" w14:textId="77777777" w:rsidR="0023356D" w:rsidRPr="00036372" w:rsidRDefault="0023356D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Hash functions</w:t>
            </w:r>
          </w:p>
          <w:p w14:paraId="0DB88521" w14:textId="5F01D2FD" w:rsidR="0023356D" w:rsidRPr="006168C1" w:rsidRDefault="006168C1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Password Cracking Tools</w:t>
            </w:r>
          </w:p>
          <w:p w14:paraId="64081E88" w14:textId="4D2DBEB3" w:rsidR="006168C1" w:rsidRPr="00036372" w:rsidRDefault="006168C1" w:rsidP="00EE6901">
            <w:pPr>
              <w:pStyle w:val="ListParagraph"/>
              <w:numPr>
                <w:ilvl w:val="0"/>
                <w:numId w:val="21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Biometrics</w:t>
            </w:r>
          </w:p>
          <w:p w14:paraId="49003172" w14:textId="77777777" w:rsidR="0023356D" w:rsidRPr="00036372" w:rsidRDefault="0023356D" w:rsidP="000142DA">
            <w:pPr>
              <w:pStyle w:val="ListParagraph"/>
              <w:spacing w:after="120"/>
              <w:rPr>
                <w:bCs/>
              </w:rPr>
            </w:pPr>
            <w:r w:rsidRPr="00036372">
              <w:rPr>
                <w:b/>
                <w:bCs/>
              </w:rPr>
              <w:t>Access Control</w:t>
            </w:r>
          </w:p>
          <w:p w14:paraId="2775CBFD" w14:textId="77777777" w:rsidR="0023356D" w:rsidRPr="00036372" w:rsidRDefault="0023356D" w:rsidP="000142DA">
            <w:pPr>
              <w:pStyle w:val="ListParagraph"/>
              <w:numPr>
                <w:ilvl w:val="0"/>
                <w:numId w:val="1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Controlling access to resources</w:t>
            </w:r>
          </w:p>
          <w:p w14:paraId="6D1F8020" w14:textId="3E23AD18" w:rsidR="0023356D" w:rsidRPr="00036372" w:rsidRDefault="0023356D" w:rsidP="000142DA">
            <w:pPr>
              <w:pStyle w:val="ListParagraph"/>
              <w:numPr>
                <w:ilvl w:val="0"/>
                <w:numId w:val="1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 xml:space="preserve">Access </w:t>
            </w:r>
            <w:r w:rsidR="00B32706">
              <w:rPr>
                <w:bCs/>
              </w:rPr>
              <w:t>control policies (DAC, MAC, RBAC)</w:t>
            </w:r>
          </w:p>
          <w:p w14:paraId="6C8335F2" w14:textId="77777777" w:rsidR="0023356D" w:rsidRPr="00036372" w:rsidRDefault="0023356D" w:rsidP="000142DA">
            <w:pPr>
              <w:pStyle w:val="ListParagraph"/>
              <w:numPr>
                <w:ilvl w:val="0"/>
                <w:numId w:val="1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Access Control Matrix</w:t>
            </w:r>
          </w:p>
          <w:p w14:paraId="00B97B88" w14:textId="12A5DD8F" w:rsidR="0023356D" w:rsidRPr="00036372" w:rsidRDefault="0023356D" w:rsidP="000142DA">
            <w:pPr>
              <w:pStyle w:val="ListParagraph"/>
              <w:numPr>
                <w:ilvl w:val="0"/>
                <w:numId w:val="1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Implementing Access Control</w:t>
            </w:r>
            <w:r w:rsidR="00B32706">
              <w:rPr>
                <w:bCs/>
              </w:rPr>
              <w:t xml:space="preserve"> (ACL, C-List)</w:t>
            </w:r>
          </w:p>
          <w:p w14:paraId="17DE79FA" w14:textId="77777777" w:rsidR="0023356D" w:rsidRPr="007F0AB3" w:rsidRDefault="00B32706" w:rsidP="0023356D">
            <w:pPr>
              <w:pStyle w:val="ListParagraph"/>
              <w:numPr>
                <w:ilvl w:val="0"/>
                <w:numId w:val="13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Unix File Access Control (SetID, SetGID)</w:t>
            </w:r>
          </w:p>
          <w:p w14:paraId="0A343391" w14:textId="7D1CFD71" w:rsidR="007F0AB3" w:rsidRPr="007F0AB3" w:rsidRDefault="007F0AB3" w:rsidP="007F0AB3">
            <w:pPr>
              <w:spacing w:after="120"/>
              <w:ind w:left="360"/>
              <w:rPr>
                <w:bCs/>
              </w:rPr>
            </w:pPr>
            <w:r>
              <w:rPr>
                <w:b/>
                <w:bCs/>
              </w:rPr>
              <w:t xml:space="preserve">Practice lab #2: </w:t>
            </w:r>
            <w:r w:rsidRPr="00036372">
              <w:rPr>
                <w:bCs/>
              </w:rPr>
              <w:t xml:space="preserve">Set-UID </w:t>
            </w:r>
            <w:r>
              <w:rPr>
                <w:bCs/>
              </w:rPr>
              <w:t>Privile</w:t>
            </w:r>
            <w:r w:rsidRPr="00036372">
              <w:rPr>
                <w:bCs/>
              </w:rPr>
              <w:t>ged Programs and Attacks</w:t>
            </w:r>
            <w:r w:rsidR="00D51F34">
              <w:rPr>
                <w:bCs/>
              </w:rPr>
              <w:t xml:space="preserve"> (available soon)</w:t>
            </w:r>
          </w:p>
        </w:tc>
        <w:tc>
          <w:tcPr>
            <w:tcW w:w="1190" w:type="dxa"/>
            <w:vAlign w:val="center"/>
          </w:tcPr>
          <w:p w14:paraId="1AD6E666" w14:textId="77777777" w:rsidR="0023356D" w:rsidRPr="00036372" w:rsidRDefault="0023356D" w:rsidP="00EE6901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41518656" w14:textId="77777777" w:rsidR="0023356D" w:rsidRPr="00036372" w:rsidRDefault="0023356D" w:rsidP="00EE6901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0FAAFA53" w14:textId="6F9B5C51" w:rsidR="0023356D" w:rsidRPr="00036372" w:rsidRDefault="0023356D" w:rsidP="00B31E0B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519F2C33" w14:textId="77777777" w:rsidTr="0023356D">
        <w:trPr>
          <w:trHeight w:val="1008"/>
        </w:trPr>
        <w:tc>
          <w:tcPr>
            <w:tcW w:w="1075" w:type="dxa"/>
            <w:vAlign w:val="center"/>
          </w:tcPr>
          <w:p w14:paraId="525D33A9" w14:textId="54EB7B54" w:rsidR="0023356D" w:rsidRPr="00036372" w:rsidRDefault="0023356D" w:rsidP="0023356D">
            <w:pPr>
              <w:rPr>
                <w:bCs/>
              </w:rPr>
            </w:pPr>
          </w:p>
        </w:tc>
        <w:tc>
          <w:tcPr>
            <w:tcW w:w="7085" w:type="dxa"/>
            <w:vAlign w:val="center"/>
          </w:tcPr>
          <w:p w14:paraId="2665A4FA" w14:textId="77777777" w:rsidR="0023356D" w:rsidRPr="00036372" w:rsidRDefault="0023356D" w:rsidP="00224C9D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Task for Student at home</w:t>
            </w:r>
          </w:p>
          <w:p w14:paraId="5C93CB63" w14:textId="43BC8EB4" w:rsidR="0023356D" w:rsidRPr="00B32706" w:rsidRDefault="007F0AB3" w:rsidP="007F0AB3">
            <w:pPr>
              <w:spacing w:after="120"/>
              <w:rPr>
                <w:bCs/>
              </w:rPr>
            </w:pPr>
            <w:r>
              <w:rPr>
                <w:b/>
                <w:bCs/>
              </w:rPr>
              <w:t xml:space="preserve">Homework: </w:t>
            </w:r>
            <w:r w:rsidR="00B32706" w:rsidRPr="00036372">
              <w:rPr>
                <w:bCs/>
              </w:rPr>
              <w:t>Linux/Windows 7 password crack with John the Ripper</w:t>
            </w:r>
          </w:p>
        </w:tc>
        <w:tc>
          <w:tcPr>
            <w:tcW w:w="1190" w:type="dxa"/>
            <w:vAlign w:val="center"/>
          </w:tcPr>
          <w:p w14:paraId="2CEE6B82" w14:textId="7FECDC0A" w:rsidR="0023356D" w:rsidRPr="00036372" w:rsidRDefault="0023356D" w:rsidP="007F0AB3">
            <w:pPr>
              <w:rPr>
                <w:bCs/>
              </w:rPr>
            </w:pPr>
          </w:p>
        </w:tc>
      </w:tr>
      <w:tr w:rsidR="0023356D" w:rsidRPr="00036372" w14:paraId="1D04A5A8" w14:textId="77777777" w:rsidTr="003913AF">
        <w:trPr>
          <w:trHeight w:val="359"/>
        </w:trPr>
        <w:tc>
          <w:tcPr>
            <w:tcW w:w="1075" w:type="dxa"/>
            <w:vAlign w:val="center"/>
          </w:tcPr>
          <w:p w14:paraId="0C98042F" w14:textId="30051843" w:rsidR="0023356D" w:rsidRPr="00036372" w:rsidRDefault="00907062" w:rsidP="00C95729">
            <w:pPr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7085" w:type="dxa"/>
            <w:vAlign w:val="center"/>
          </w:tcPr>
          <w:p w14:paraId="06938664" w14:textId="1B1885F5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 xml:space="preserve">Chapter </w:t>
            </w:r>
            <w:r w:rsidR="00F46EFF" w:rsidRPr="00036372">
              <w:rPr>
                <w:b/>
                <w:bCs/>
              </w:rPr>
              <w:t>5</w:t>
            </w:r>
            <w:r w:rsidRPr="00036372">
              <w:rPr>
                <w:b/>
                <w:bCs/>
              </w:rPr>
              <w:t>: Database Security</w:t>
            </w:r>
          </w:p>
          <w:p w14:paraId="649761EC" w14:textId="77777777" w:rsidR="0023356D" w:rsidRPr="00036372" w:rsidRDefault="0023356D" w:rsidP="0019008D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atabase Threats and the importance of Database Security</w:t>
            </w:r>
          </w:p>
          <w:p w14:paraId="1E949266" w14:textId="77777777" w:rsidR="0023356D" w:rsidRPr="00036372" w:rsidRDefault="0023356D" w:rsidP="00CA7430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atabase Access Control</w:t>
            </w:r>
          </w:p>
          <w:p w14:paraId="44C1099A" w14:textId="77777777" w:rsidR="0023356D" w:rsidRPr="00036372" w:rsidRDefault="0023356D" w:rsidP="00CA7430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Attack on Database SQL-Injection</w:t>
            </w:r>
          </w:p>
          <w:p w14:paraId="3C9A3BC7" w14:textId="77777777" w:rsidR="0023356D" w:rsidRPr="00036372" w:rsidRDefault="0023356D" w:rsidP="00CA7430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SQL Injection Defenses</w:t>
            </w:r>
          </w:p>
          <w:p w14:paraId="03F40B2D" w14:textId="77777777" w:rsidR="0023356D" w:rsidRPr="00036372" w:rsidRDefault="0023356D" w:rsidP="00CA7430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Inference Attacks on Databases</w:t>
            </w:r>
          </w:p>
          <w:p w14:paraId="445D7492" w14:textId="77777777" w:rsidR="0023356D" w:rsidRPr="00036372" w:rsidRDefault="0023356D" w:rsidP="00CA7430">
            <w:pPr>
              <w:pStyle w:val="ListParagraph"/>
              <w:numPr>
                <w:ilvl w:val="0"/>
                <w:numId w:val="23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efenses against Inference Attacks on Databases</w:t>
            </w:r>
          </w:p>
          <w:p w14:paraId="3EE543A2" w14:textId="1C2D68EC" w:rsidR="0023356D" w:rsidRPr="00036372" w:rsidRDefault="0023356D" w:rsidP="00972B5E">
            <w:pPr>
              <w:spacing w:after="120"/>
              <w:ind w:left="360"/>
              <w:rPr>
                <w:b/>
                <w:bCs/>
              </w:rPr>
            </w:pPr>
            <w:r w:rsidRPr="00036372">
              <w:rPr>
                <w:b/>
                <w:bCs/>
              </w:rPr>
              <w:t>Practice lab</w:t>
            </w:r>
            <w:r w:rsidR="008F2267" w:rsidRPr="00036372">
              <w:rPr>
                <w:b/>
                <w:bCs/>
              </w:rPr>
              <w:t xml:space="preserve"> #3</w:t>
            </w:r>
            <w:r w:rsidRPr="00036372">
              <w:rPr>
                <w:bCs/>
              </w:rPr>
              <w:t>: SQL Injection</w:t>
            </w:r>
          </w:p>
        </w:tc>
        <w:tc>
          <w:tcPr>
            <w:tcW w:w="1190" w:type="dxa"/>
            <w:vAlign w:val="center"/>
          </w:tcPr>
          <w:p w14:paraId="55AB9813" w14:textId="77777777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32F5F1DC" w14:textId="77777777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7C607F68" w14:textId="204C6069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7EB2A614" w14:textId="77777777" w:rsidTr="003913AF">
        <w:trPr>
          <w:trHeight w:val="359"/>
        </w:trPr>
        <w:tc>
          <w:tcPr>
            <w:tcW w:w="1075" w:type="dxa"/>
            <w:vAlign w:val="center"/>
          </w:tcPr>
          <w:p w14:paraId="33D16C4F" w14:textId="1B1677BD" w:rsidR="0023356D" w:rsidRPr="00036372" w:rsidRDefault="0023356D" w:rsidP="00C95729">
            <w:pPr>
              <w:jc w:val="center"/>
              <w:rPr>
                <w:bCs/>
              </w:rPr>
            </w:pPr>
          </w:p>
        </w:tc>
        <w:tc>
          <w:tcPr>
            <w:tcW w:w="7085" w:type="dxa"/>
            <w:vAlign w:val="center"/>
          </w:tcPr>
          <w:p w14:paraId="104B0494" w14:textId="77777777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Task at home:</w:t>
            </w:r>
          </w:p>
          <w:p w14:paraId="0434E679" w14:textId="28FB51DF" w:rsidR="0023356D" w:rsidRPr="00036372" w:rsidRDefault="0023356D" w:rsidP="000142DA">
            <w:pPr>
              <w:spacing w:after="120"/>
              <w:ind w:left="360"/>
              <w:rPr>
                <w:bCs/>
              </w:rPr>
            </w:pPr>
            <w:r w:rsidRPr="00036372">
              <w:rPr>
                <w:bCs/>
              </w:rPr>
              <w:t xml:space="preserve">Implement SQL injection attack </w:t>
            </w:r>
          </w:p>
        </w:tc>
        <w:tc>
          <w:tcPr>
            <w:tcW w:w="1190" w:type="dxa"/>
            <w:vAlign w:val="center"/>
          </w:tcPr>
          <w:p w14:paraId="7C7A6647" w14:textId="4C80A304" w:rsidR="0023356D" w:rsidRPr="00036372" w:rsidRDefault="0023356D" w:rsidP="0041598E">
            <w:pPr>
              <w:jc w:val="center"/>
              <w:rPr>
                <w:bCs/>
              </w:rPr>
            </w:pPr>
          </w:p>
        </w:tc>
      </w:tr>
      <w:tr w:rsidR="00907062" w:rsidRPr="00036372" w14:paraId="3F03B3DC" w14:textId="77777777" w:rsidTr="003913AF">
        <w:trPr>
          <w:trHeight w:val="359"/>
        </w:trPr>
        <w:tc>
          <w:tcPr>
            <w:tcW w:w="1075" w:type="dxa"/>
            <w:vAlign w:val="center"/>
          </w:tcPr>
          <w:p w14:paraId="2814C719" w14:textId="0C17D1A5" w:rsidR="00907062" w:rsidRPr="00036372" w:rsidRDefault="00907062" w:rsidP="00C95729">
            <w:pPr>
              <w:jc w:val="center"/>
              <w:rPr>
                <w:bCs/>
              </w:rPr>
            </w:pPr>
            <w:r>
              <w:rPr>
                <w:bCs/>
              </w:rPr>
              <w:t>8</w:t>
            </w:r>
          </w:p>
        </w:tc>
        <w:tc>
          <w:tcPr>
            <w:tcW w:w="7085" w:type="dxa"/>
            <w:vAlign w:val="center"/>
          </w:tcPr>
          <w:p w14:paraId="4026E4D2" w14:textId="47640C25" w:rsidR="00907062" w:rsidRPr="00036372" w:rsidRDefault="00907062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Review &amp; Mid-term Test: Computer Security</w:t>
            </w:r>
            <w:r>
              <w:rPr>
                <w:b/>
                <w:bCs/>
              </w:rPr>
              <w:t xml:space="preserve"> (C1-C5)</w:t>
            </w:r>
          </w:p>
        </w:tc>
        <w:tc>
          <w:tcPr>
            <w:tcW w:w="1190" w:type="dxa"/>
            <w:vAlign w:val="center"/>
          </w:tcPr>
          <w:p w14:paraId="2F2524DB" w14:textId="77777777" w:rsidR="00907062" w:rsidRPr="00036372" w:rsidRDefault="00907062" w:rsidP="0041598E">
            <w:pPr>
              <w:jc w:val="center"/>
              <w:rPr>
                <w:bCs/>
              </w:rPr>
            </w:pPr>
          </w:p>
        </w:tc>
      </w:tr>
      <w:tr w:rsidR="0023356D" w:rsidRPr="00036372" w14:paraId="002E2E77" w14:textId="77777777" w:rsidTr="003913AF">
        <w:trPr>
          <w:trHeight w:val="359"/>
        </w:trPr>
        <w:tc>
          <w:tcPr>
            <w:tcW w:w="1075" w:type="dxa"/>
            <w:vAlign w:val="center"/>
          </w:tcPr>
          <w:p w14:paraId="142677B9" w14:textId="01E6443D" w:rsidR="0023356D" w:rsidRPr="00036372" w:rsidRDefault="00907062" w:rsidP="00C95729">
            <w:pPr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  <w:tc>
          <w:tcPr>
            <w:tcW w:w="7085" w:type="dxa"/>
            <w:vAlign w:val="center"/>
          </w:tcPr>
          <w:p w14:paraId="135E3CB1" w14:textId="56544591" w:rsidR="0023356D" w:rsidRPr="00036372" w:rsidRDefault="008F2267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Chapter 6</w:t>
            </w:r>
            <w:r w:rsidR="0023356D" w:rsidRPr="00036372">
              <w:rPr>
                <w:b/>
                <w:bCs/>
              </w:rPr>
              <w:t>: Malicious Code</w:t>
            </w:r>
          </w:p>
          <w:p w14:paraId="214AFCCA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Malware</w:t>
            </w:r>
          </w:p>
          <w:p w14:paraId="54D0847C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Viruses</w:t>
            </w:r>
          </w:p>
          <w:p w14:paraId="5E775E3D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Worms</w:t>
            </w:r>
          </w:p>
          <w:p w14:paraId="24673828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Modern Malware</w:t>
            </w:r>
          </w:p>
          <w:p w14:paraId="26E222E3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Botnet &amp; DDoS</w:t>
            </w:r>
          </w:p>
          <w:p w14:paraId="4C611576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Botnet Command and Control</w:t>
            </w:r>
          </w:p>
          <w:p w14:paraId="43813625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DNS Based Botnet C&amp;C</w:t>
            </w:r>
          </w:p>
          <w:p w14:paraId="4F0700F5" w14:textId="518FD242" w:rsidR="0023356D" w:rsidRPr="00036372" w:rsidRDefault="00C3549A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lastRenderedPageBreak/>
              <w:t>Advanced</w:t>
            </w:r>
            <w:r w:rsidR="0023356D" w:rsidRPr="00036372">
              <w:rPr>
                <w:bCs/>
              </w:rPr>
              <w:t xml:space="preserve"> Persistent Threat</w:t>
            </w:r>
            <w:r w:rsidR="007F0AB3">
              <w:rPr>
                <w:bCs/>
              </w:rPr>
              <w:t xml:space="preserve"> (APT)</w:t>
            </w:r>
          </w:p>
          <w:p w14:paraId="5ABC96D6" w14:textId="77777777" w:rsidR="0023356D" w:rsidRPr="00036372" w:rsidRDefault="0023356D" w:rsidP="00BF2C32">
            <w:pPr>
              <w:pStyle w:val="ListParagraph"/>
              <w:numPr>
                <w:ilvl w:val="0"/>
                <w:numId w:val="14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Malware analysis</w:t>
            </w:r>
          </w:p>
          <w:p w14:paraId="22CBA9DA" w14:textId="25BB9F57" w:rsidR="0023356D" w:rsidRPr="00036372" w:rsidRDefault="0023356D" w:rsidP="00F46EFF">
            <w:pPr>
              <w:spacing w:after="120"/>
              <w:rPr>
                <w:bCs/>
              </w:rPr>
            </w:pPr>
            <w:r w:rsidRPr="00036372">
              <w:rPr>
                <w:b/>
                <w:bCs/>
              </w:rPr>
              <w:t>Practice Lab</w:t>
            </w:r>
            <w:r w:rsidR="008F2267" w:rsidRPr="00036372">
              <w:rPr>
                <w:b/>
                <w:bCs/>
              </w:rPr>
              <w:t xml:space="preserve"> #4</w:t>
            </w:r>
            <w:r w:rsidRPr="00036372">
              <w:rPr>
                <w:b/>
                <w:bCs/>
              </w:rPr>
              <w:t xml:space="preserve">: </w:t>
            </w:r>
            <w:r w:rsidRPr="00036372">
              <w:rPr>
                <w:bCs/>
              </w:rPr>
              <w:t>Practice analyzing malware with sample code from Malware analysis textbook</w:t>
            </w:r>
          </w:p>
        </w:tc>
        <w:tc>
          <w:tcPr>
            <w:tcW w:w="1190" w:type="dxa"/>
            <w:vAlign w:val="center"/>
          </w:tcPr>
          <w:p w14:paraId="09FAD5B9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lastRenderedPageBreak/>
              <w:t>G1.2</w:t>
            </w:r>
          </w:p>
          <w:p w14:paraId="76E5E00A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7A3FE481" w14:textId="6BD0C48F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456C07CF" w14:textId="77777777" w:rsidTr="0032431F">
        <w:trPr>
          <w:trHeight w:val="440"/>
        </w:trPr>
        <w:tc>
          <w:tcPr>
            <w:tcW w:w="1075" w:type="dxa"/>
            <w:vAlign w:val="center"/>
          </w:tcPr>
          <w:p w14:paraId="17C013D7" w14:textId="77777777" w:rsidR="0023356D" w:rsidRPr="00036372" w:rsidRDefault="0023356D" w:rsidP="00F46EFF">
            <w:pPr>
              <w:rPr>
                <w:bCs/>
              </w:rPr>
            </w:pPr>
          </w:p>
          <w:p w14:paraId="4A5416F4" w14:textId="77777777" w:rsidR="00F46EFF" w:rsidRPr="00036372" w:rsidRDefault="00F46EFF" w:rsidP="00F46EFF">
            <w:pPr>
              <w:rPr>
                <w:bCs/>
              </w:rPr>
            </w:pPr>
          </w:p>
          <w:p w14:paraId="2C1AA7F8" w14:textId="77777777" w:rsidR="00F46EFF" w:rsidRPr="00036372" w:rsidRDefault="00F46EFF" w:rsidP="00F46EFF">
            <w:pPr>
              <w:rPr>
                <w:bCs/>
              </w:rPr>
            </w:pPr>
          </w:p>
          <w:p w14:paraId="4E1A4E9C" w14:textId="77777777" w:rsidR="00F46EFF" w:rsidRPr="00036372" w:rsidRDefault="00F46EFF" w:rsidP="00F46EFF">
            <w:pPr>
              <w:rPr>
                <w:bCs/>
              </w:rPr>
            </w:pPr>
          </w:p>
          <w:p w14:paraId="4A30CB98" w14:textId="77777777" w:rsidR="00F46EFF" w:rsidRPr="00036372" w:rsidRDefault="00F46EFF" w:rsidP="00F46EFF">
            <w:pPr>
              <w:rPr>
                <w:bCs/>
              </w:rPr>
            </w:pPr>
          </w:p>
          <w:p w14:paraId="34B4648D" w14:textId="186F2FA6" w:rsidR="00F46EFF" w:rsidRPr="00036372" w:rsidRDefault="00907062" w:rsidP="00F46EFF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7085" w:type="dxa"/>
            <w:vAlign w:val="center"/>
          </w:tcPr>
          <w:p w14:paraId="14A399A5" w14:textId="34E8BA27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 xml:space="preserve">Chapter </w:t>
            </w:r>
            <w:r w:rsidR="008F2267" w:rsidRPr="00036372">
              <w:rPr>
                <w:b/>
                <w:bCs/>
              </w:rPr>
              <w:t>7</w:t>
            </w:r>
            <w:r w:rsidRPr="00036372">
              <w:rPr>
                <w:b/>
                <w:bCs/>
              </w:rPr>
              <w:t>: Firewalls &amp; Intrusion Detection</w:t>
            </w:r>
          </w:p>
          <w:p w14:paraId="634A0ABB" w14:textId="77777777" w:rsidR="0023356D" w:rsidRPr="00036372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efense in Depth</w:t>
            </w:r>
          </w:p>
          <w:p w14:paraId="2A8AA630" w14:textId="77777777" w:rsidR="0023356D" w:rsidRPr="00036372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Firewalls</w:t>
            </w:r>
          </w:p>
          <w:p w14:paraId="24165BC0" w14:textId="77777777" w:rsidR="0023356D" w:rsidRPr="00036372" w:rsidRDefault="0023356D" w:rsidP="00027A53">
            <w:pPr>
              <w:pStyle w:val="ListParagraph"/>
              <w:numPr>
                <w:ilvl w:val="0"/>
                <w:numId w:val="15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Firewall Design Goals &amp; Access Policy</w:t>
            </w:r>
          </w:p>
          <w:p w14:paraId="6156B703" w14:textId="0E41969A" w:rsidR="0023356D" w:rsidRPr="00036372" w:rsidRDefault="002C32E5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P</w:t>
            </w:r>
            <w:r w:rsidR="0023356D" w:rsidRPr="00036372">
              <w:rPr>
                <w:bCs/>
              </w:rPr>
              <w:t>acket Filtering firewall</w:t>
            </w:r>
          </w:p>
          <w:p w14:paraId="56B7C8AD" w14:textId="77777777" w:rsidR="0023356D" w:rsidRPr="00036372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Bastion Hosts</w:t>
            </w:r>
          </w:p>
          <w:p w14:paraId="639A85D6" w14:textId="77777777" w:rsidR="0023356D" w:rsidRPr="00036372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Personal Firewalls</w:t>
            </w:r>
          </w:p>
          <w:p w14:paraId="3A0D5FA6" w14:textId="77777777" w:rsidR="0023356D" w:rsidRPr="00036372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Advanced Firewall Protection</w:t>
            </w:r>
          </w:p>
          <w:p w14:paraId="2E1B3547" w14:textId="053B5C21" w:rsidR="0023356D" w:rsidRPr="002C32E5" w:rsidRDefault="0023356D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Firewall Topologies</w:t>
            </w:r>
          </w:p>
          <w:p w14:paraId="514A0AB8" w14:textId="7EE9721B" w:rsidR="002C32E5" w:rsidRPr="00036372" w:rsidRDefault="002C32E5" w:rsidP="00BF2C32">
            <w:pPr>
              <w:pStyle w:val="ListParagraph"/>
              <w:numPr>
                <w:ilvl w:val="0"/>
                <w:numId w:val="15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IDS/IPS</w:t>
            </w:r>
          </w:p>
          <w:p w14:paraId="585B2C08" w14:textId="06E3334E" w:rsidR="007E5B12" w:rsidRPr="00036372" w:rsidRDefault="0023356D" w:rsidP="000142DA">
            <w:pPr>
              <w:spacing w:after="120"/>
              <w:ind w:left="360"/>
              <w:rPr>
                <w:b/>
                <w:bCs/>
              </w:rPr>
            </w:pPr>
            <w:r w:rsidRPr="00036372">
              <w:rPr>
                <w:b/>
                <w:bCs/>
              </w:rPr>
              <w:t>Practice lab</w:t>
            </w:r>
            <w:r w:rsidR="008F2267" w:rsidRPr="00036372">
              <w:rPr>
                <w:b/>
                <w:bCs/>
              </w:rPr>
              <w:t xml:space="preserve"> #5</w:t>
            </w:r>
            <w:r w:rsidRPr="00036372">
              <w:rPr>
                <w:b/>
                <w:bCs/>
              </w:rPr>
              <w:t xml:space="preserve">: </w:t>
            </w:r>
          </w:p>
          <w:p w14:paraId="5A7DBB09" w14:textId="247D2BDA" w:rsidR="007E5B12" w:rsidRPr="00036372" w:rsidRDefault="007E5B12" w:rsidP="000142DA">
            <w:pPr>
              <w:spacing w:after="120"/>
              <w:ind w:left="360"/>
              <w:rPr>
                <w:bCs/>
              </w:rPr>
            </w:pPr>
            <w:r w:rsidRPr="00036372">
              <w:rPr>
                <w:bCs/>
              </w:rPr>
              <w:t>Network scan with nmap</w:t>
            </w:r>
          </w:p>
          <w:p w14:paraId="7AECA4D7" w14:textId="16FE4CA9" w:rsidR="007E5B12" w:rsidRPr="00036372" w:rsidRDefault="0023356D" w:rsidP="007A0CF0">
            <w:pPr>
              <w:spacing w:after="120"/>
              <w:ind w:left="360"/>
              <w:rPr>
                <w:bCs/>
              </w:rPr>
            </w:pPr>
            <w:r w:rsidRPr="00036372">
              <w:rPr>
                <w:bCs/>
              </w:rPr>
              <w:t>Practice</w:t>
            </w:r>
            <w:r w:rsidRPr="00036372">
              <w:rPr>
                <w:b/>
                <w:bCs/>
              </w:rPr>
              <w:t xml:space="preserve"> </w:t>
            </w:r>
            <w:r w:rsidRPr="00036372">
              <w:rPr>
                <w:bCs/>
              </w:rPr>
              <w:t xml:space="preserve">configuring </w:t>
            </w:r>
            <w:r w:rsidR="007A0CF0">
              <w:rPr>
                <w:bCs/>
              </w:rPr>
              <w:t>packet filtering with IPTables to</w:t>
            </w:r>
            <w:r w:rsidRPr="00036372">
              <w:rPr>
                <w:bCs/>
              </w:rPr>
              <w:t xml:space="preserve"> block/permit speci</w:t>
            </w:r>
            <w:r w:rsidR="007E5B12" w:rsidRPr="00036372">
              <w:rPr>
                <w:bCs/>
              </w:rPr>
              <w:t>fic IP, port, services..</w:t>
            </w:r>
          </w:p>
        </w:tc>
        <w:tc>
          <w:tcPr>
            <w:tcW w:w="1190" w:type="dxa"/>
            <w:vAlign w:val="center"/>
          </w:tcPr>
          <w:p w14:paraId="4BAC7008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3152C729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637CCA5C" w14:textId="4FAF4B15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2741CF1E" w14:textId="77777777" w:rsidTr="00813273">
        <w:trPr>
          <w:trHeight w:val="800"/>
        </w:trPr>
        <w:tc>
          <w:tcPr>
            <w:tcW w:w="1075" w:type="dxa"/>
            <w:vAlign w:val="center"/>
          </w:tcPr>
          <w:p w14:paraId="0CC634B2" w14:textId="16EEF32D" w:rsidR="0023356D" w:rsidRPr="00036372" w:rsidRDefault="0023356D" w:rsidP="00F46EFF">
            <w:pPr>
              <w:rPr>
                <w:bCs/>
              </w:rPr>
            </w:pPr>
          </w:p>
        </w:tc>
        <w:tc>
          <w:tcPr>
            <w:tcW w:w="7085" w:type="dxa"/>
            <w:vAlign w:val="center"/>
          </w:tcPr>
          <w:p w14:paraId="401CAF84" w14:textId="77777777" w:rsidR="0023356D" w:rsidRPr="00036372" w:rsidRDefault="0023356D" w:rsidP="0032431F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Task for students at home</w:t>
            </w:r>
          </w:p>
          <w:p w14:paraId="761E5E2D" w14:textId="27862FEC" w:rsidR="0023356D" w:rsidRPr="00036372" w:rsidRDefault="0023356D" w:rsidP="00800215">
            <w:pPr>
              <w:pStyle w:val="ListParagraph"/>
              <w:spacing w:after="120"/>
              <w:rPr>
                <w:bCs/>
              </w:rPr>
            </w:pPr>
            <w:r w:rsidRPr="00036372">
              <w:rPr>
                <w:bCs/>
              </w:rPr>
              <w:t xml:space="preserve">Implement IP Table rules </w:t>
            </w:r>
          </w:p>
        </w:tc>
        <w:tc>
          <w:tcPr>
            <w:tcW w:w="1190" w:type="dxa"/>
            <w:vAlign w:val="center"/>
          </w:tcPr>
          <w:p w14:paraId="4DC1FC5E" w14:textId="77777777" w:rsidR="0023356D" w:rsidRPr="00036372" w:rsidRDefault="0023356D" w:rsidP="00EB5AD7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25FB7E63" w14:textId="77777777" w:rsidR="0023356D" w:rsidRPr="00036372" w:rsidRDefault="0023356D" w:rsidP="00EB5AD7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3.2</w:t>
            </w:r>
          </w:p>
          <w:p w14:paraId="3C2C6672" w14:textId="77777777" w:rsidR="0023356D" w:rsidRPr="00036372" w:rsidRDefault="0023356D" w:rsidP="00EB5AD7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4.2</w:t>
            </w:r>
          </w:p>
          <w:p w14:paraId="060FCD40" w14:textId="0E62EC06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4.4</w:t>
            </w:r>
          </w:p>
        </w:tc>
      </w:tr>
      <w:tr w:rsidR="0023356D" w:rsidRPr="00036372" w14:paraId="401E7A0E" w14:textId="77777777" w:rsidTr="00813273">
        <w:trPr>
          <w:trHeight w:val="800"/>
        </w:trPr>
        <w:tc>
          <w:tcPr>
            <w:tcW w:w="1075" w:type="dxa"/>
            <w:vAlign w:val="center"/>
          </w:tcPr>
          <w:p w14:paraId="22B37496" w14:textId="4950A7D3" w:rsidR="0023356D" w:rsidRPr="00036372" w:rsidRDefault="00907062" w:rsidP="00C95729">
            <w:pPr>
              <w:jc w:val="center"/>
              <w:rPr>
                <w:bCs/>
              </w:rPr>
            </w:pPr>
            <w:r>
              <w:rPr>
                <w:bCs/>
              </w:rPr>
              <w:t>11</w:t>
            </w:r>
          </w:p>
        </w:tc>
        <w:tc>
          <w:tcPr>
            <w:tcW w:w="7085" w:type="dxa"/>
            <w:vAlign w:val="center"/>
          </w:tcPr>
          <w:p w14:paraId="5BC23F0E" w14:textId="49247DF4" w:rsidR="0023356D" w:rsidRPr="00036372" w:rsidRDefault="0023356D" w:rsidP="0032431F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 xml:space="preserve">Chapter </w:t>
            </w:r>
            <w:r w:rsidR="008F2267" w:rsidRPr="00036372">
              <w:rPr>
                <w:b/>
                <w:bCs/>
              </w:rPr>
              <w:t>8</w:t>
            </w:r>
            <w:r w:rsidRPr="00036372">
              <w:rPr>
                <w:b/>
                <w:bCs/>
              </w:rPr>
              <w:t>: Introduction to Cryptography</w:t>
            </w:r>
          </w:p>
          <w:p w14:paraId="45F9E73C" w14:textId="77777777" w:rsidR="0023356D" w:rsidRPr="00036372" w:rsidRDefault="0023356D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Encryption Basics</w:t>
            </w:r>
          </w:p>
          <w:p w14:paraId="1F28B8E6" w14:textId="01F5BA5F" w:rsidR="0023356D" w:rsidRPr="00036372" w:rsidRDefault="004D1507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>
              <w:rPr>
                <w:bCs/>
              </w:rPr>
              <w:t>Security Services &amp; Primitive</w:t>
            </w:r>
          </w:p>
          <w:p w14:paraId="2E324A05" w14:textId="45F89931" w:rsidR="004D1507" w:rsidRDefault="004D1507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>
              <w:rPr>
                <w:bCs/>
              </w:rPr>
              <w:t>Cryptosystem (Symmetric, Asymmetric)</w:t>
            </w:r>
          </w:p>
          <w:p w14:paraId="784A09B2" w14:textId="338E2E3D" w:rsidR="0023356D" w:rsidRPr="00036372" w:rsidRDefault="005C131E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>
              <w:rPr>
                <w:bCs/>
              </w:rPr>
              <w:t>Traditional Ciphers (substitution, transposition)</w:t>
            </w:r>
          </w:p>
          <w:p w14:paraId="7AE5EF34" w14:textId="3CF0E58E" w:rsidR="005C131E" w:rsidRDefault="005C131E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>
              <w:rPr>
                <w:bCs/>
              </w:rPr>
              <w:t>Message integrity &amp; Hash function (MD, SHA)</w:t>
            </w:r>
          </w:p>
          <w:p w14:paraId="11DDB0F5" w14:textId="5C5BB0B7" w:rsidR="005C131E" w:rsidRDefault="005C131E" w:rsidP="00386104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>
              <w:rPr>
                <w:bCs/>
              </w:rPr>
              <w:t>Message Authentication Code (MAC)</w:t>
            </w:r>
          </w:p>
          <w:p w14:paraId="7AFCFD0D" w14:textId="1F9EC980" w:rsidR="0023356D" w:rsidRPr="00036372" w:rsidRDefault="0023356D" w:rsidP="00F46EFF">
            <w:pPr>
              <w:pStyle w:val="ListParagraph"/>
              <w:numPr>
                <w:ilvl w:val="0"/>
                <w:numId w:val="24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igital Signatures</w:t>
            </w:r>
            <w:r w:rsidR="005C131E">
              <w:rPr>
                <w:bCs/>
              </w:rPr>
              <w:t xml:space="preserve"> &amp; Public key certificate</w:t>
            </w:r>
          </w:p>
        </w:tc>
        <w:tc>
          <w:tcPr>
            <w:tcW w:w="1190" w:type="dxa"/>
            <w:vAlign w:val="center"/>
          </w:tcPr>
          <w:p w14:paraId="004E109F" w14:textId="77777777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4DE052D1" w14:textId="77777777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5684CFA3" w14:textId="31D5F877" w:rsidR="0023356D" w:rsidRPr="00036372" w:rsidRDefault="0023356D" w:rsidP="00EB5AD7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6044B7D9" w14:textId="77777777" w:rsidTr="007F0AB3">
        <w:trPr>
          <w:trHeight w:val="416"/>
        </w:trPr>
        <w:tc>
          <w:tcPr>
            <w:tcW w:w="1075" w:type="dxa"/>
            <w:vAlign w:val="center"/>
          </w:tcPr>
          <w:p w14:paraId="6A829479" w14:textId="6CC1F91A" w:rsidR="0023356D" w:rsidRPr="00036372" w:rsidRDefault="00907062" w:rsidP="00C95729">
            <w:pPr>
              <w:jc w:val="center"/>
              <w:rPr>
                <w:bCs/>
              </w:rPr>
            </w:pPr>
            <w:r>
              <w:rPr>
                <w:bCs/>
              </w:rPr>
              <w:t>12,13</w:t>
            </w:r>
          </w:p>
        </w:tc>
        <w:tc>
          <w:tcPr>
            <w:tcW w:w="7085" w:type="dxa"/>
            <w:vAlign w:val="center"/>
          </w:tcPr>
          <w:p w14:paraId="228F0300" w14:textId="6D8D04F9" w:rsidR="0023356D" w:rsidRPr="00036372" w:rsidRDefault="008F2267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Chapter 9</w:t>
            </w:r>
            <w:r w:rsidR="0023356D" w:rsidRPr="00036372">
              <w:rPr>
                <w:b/>
                <w:bCs/>
              </w:rPr>
              <w:t>: Symmetric Encryption</w:t>
            </w:r>
          </w:p>
          <w:p w14:paraId="6372DACF" w14:textId="77777777" w:rsidR="0023356D" w:rsidRPr="00036372" w:rsidRDefault="0023356D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Block Cipher Scheme</w:t>
            </w:r>
          </w:p>
          <w:p w14:paraId="48411FCD" w14:textId="77777777" w:rsidR="0023356D" w:rsidRPr="00036372" w:rsidRDefault="0023356D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Data Encryption Standard</w:t>
            </w:r>
          </w:p>
          <w:p w14:paraId="056DC4D5" w14:textId="77777777" w:rsidR="0023356D" w:rsidRPr="00036372" w:rsidRDefault="0023356D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Mangler Function</w:t>
            </w:r>
          </w:p>
          <w:p w14:paraId="5F24CC2F" w14:textId="77777777" w:rsidR="0023356D" w:rsidRPr="00036372" w:rsidRDefault="0023356D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S-Box</w:t>
            </w:r>
          </w:p>
          <w:p w14:paraId="21BA18BE" w14:textId="77777777" w:rsidR="0023356D" w:rsidRPr="00036372" w:rsidRDefault="0023356D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Security of DES</w:t>
            </w:r>
          </w:p>
          <w:p w14:paraId="224BA344" w14:textId="77777777" w:rsidR="007E5B12" w:rsidRPr="00036372" w:rsidRDefault="0023356D" w:rsidP="007E5B1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Triple DES</w:t>
            </w:r>
          </w:p>
          <w:p w14:paraId="3CB105F5" w14:textId="6B47ABD3" w:rsidR="0023356D" w:rsidRPr="002C32E5" w:rsidRDefault="0023356D" w:rsidP="007E5B1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AES</w:t>
            </w:r>
          </w:p>
          <w:p w14:paraId="3797A102" w14:textId="581DC5D6" w:rsidR="002C32E5" w:rsidRPr="00036372" w:rsidRDefault="002C32E5" w:rsidP="007E5B1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Encrypting a large message (</w:t>
            </w:r>
            <w:r w:rsidR="007F1AF8">
              <w:rPr>
                <w:bCs/>
              </w:rPr>
              <w:t>ECB, CBC, CFB, OFB, CTR)</w:t>
            </w:r>
          </w:p>
          <w:p w14:paraId="336B6F1A" w14:textId="5B0345D3" w:rsidR="007E5B12" w:rsidRPr="00036372" w:rsidRDefault="007E5B12" w:rsidP="007E5B12">
            <w:pPr>
              <w:spacing w:after="120"/>
              <w:ind w:left="360"/>
              <w:rPr>
                <w:b/>
                <w:bCs/>
              </w:rPr>
            </w:pPr>
            <w:r w:rsidRPr="00036372">
              <w:rPr>
                <w:b/>
                <w:bCs/>
              </w:rPr>
              <w:t>Practice lab</w:t>
            </w:r>
            <w:r w:rsidR="008F2267" w:rsidRPr="00036372">
              <w:rPr>
                <w:b/>
                <w:bCs/>
              </w:rPr>
              <w:t xml:space="preserve"> #6</w:t>
            </w:r>
          </w:p>
          <w:p w14:paraId="2E86CF02" w14:textId="516D3492" w:rsidR="00867EC0" w:rsidRPr="00036372" w:rsidRDefault="00867EC0" w:rsidP="007F1AF8">
            <w:pPr>
              <w:spacing w:after="120"/>
              <w:ind w:left="360"/>
              <w:rPr>
                <w:bCs/>
              </w:rPr>
            </w:pPr>
            <w:r w:rsidRPr="00036372">
              <w:rPr>
                <w:bCs/>
              </w:rPr>
              <w:t>Secret-key encryption: Encryption with different ciphers &amp; modes</w:t>
            </w:r>
          </w:p>
        </w:tc>
        <w:tc>
          <w:tcPr>
            <w:tcW w:w="1190" w:type="dxa"/>
            <w:vAlign w:val="center"/>
          </w:tcPr>
          <w:p w14:paraId="3D9B9AF3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15942BC7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04C04C88" w14:textId="7060406A" w:rsidR="0023356D" w:rsidRPr="00036372" w:rsidRDefault="0023356D" w:rsidP="0041598E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23356D" w:rsidRPr="00036372" w14:paraId="4FBB59EC" w14:textId="77777777" w:rsidTr="00813273">
        <w:trPr>
          <w:trHeight w:val="800"/>
        </w:trPr>
        <w:tc>
          <w:tcPr>
            <w:tcW w:w="1075" w:type="dxa"/>
            <w:vAlign w:val="center"/>
          </w:tcPr>
          <w:p w14:paraId="6C3D3CC1" w14:textId="7DEBDA9C" w:rsidR="0023356D" w:rsidRPr="00036372" w:rsidRDefault="008F2267" w:rsidP="00C95729">
            <w:pPr>
              <w:jc w:val="center"/>
              <w:rPr>
                <w:bCs/>
              </w:rPr>
            </w:pPr>
            <w:bookmarkStart w:id="0" w:name="_GoBack"/>
            <w:bookmarkEnd w:id="0"/>
            <w:r w:rsidRPr="00036372">
              <w:rPr>
                <w:bCs/>
              </w:rPr>
              <w:lastRenderedPageBreak/>
              <w:t>14</w:t>
            </w:r>
          </w:p>
        </w:tc>
        <w:tc>
          <w:tcPr>
            <w:tcW w:w="7085" w:type="dxa"/>
            <w:vAlign w:val="center"/>
          </w:tcPr>
          <w:p w14:paraId="47F07E47" w14:textId="68C79E84" w:rsidR="0023356D" w:rsidRPr="00036372" w:rsidRDefault="0023356D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Chapter 1</w:t>
            </w:r>
            <w:r w:rsidR="008F2267" w:rsidRPr="00036372">
              <w:rPr>
                <w:b/>
                <w:bCs/>
              </w:rPr>
              <w:t>0</w:t>
            </w:r>
            <w:r w:rsidRPr="00036372">
              <w:rPr>
                <w:b/>
                <w:bCs/>
              </w:rPr>
              <w:t xml:space="preserve">: </w:t>
            </w:r>
            <w:r w:rsidR="007F1AF8">
              <w:rPr>
                <w:b/>
                <w:bCs/>
              </w:rPr>
              <w:t>Public Key Encryption</w:t>
            </w:r>
          </w:p>
          <w:p w14:paraId="70295623" w14:textId="77777777" w:rsidR="0023356D" w:rsidRPr="00036372" w:rsidRDefault="0023356D" w:rsidP="00BF2C32">
            <w:pPr>
              <w:pStyle w:val="ListParagraph"/>
              <w:numPr>
                <w:ilvl w:val="0"/>
                <w:numId w:val="17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Modular Arithmetic</w:t>
            </w:r>
          </w:p>
          <w:p w14:paraId="62F76C23" w14:textId="13B65B18" w:rsidR="0023356D" w:rsidRPr="00036372" w:rsidRDefault="003404D6" w:rsidP="00BF2C32">
            <w:pPr>
              <w:pStyle w:val="ListParagraph"/>
              <w:numPr>
                <w:ilvl w:val="0"/>
                <w:numId w:val="17"/>
              </w:numPr>
              <w:spacing w:after="120"/>
              <w:rPr>
                <w:bCs/>
              </w:rPr>
            </w:pPr>
            <w:r>
              <w:rPr>
                <w:bCs/>
              </w:rPr>
              <w:t>Totien</w:t>
            </w:r>
            <w:r w:rsidR="0023356D" w:rsidRPr="00036372">
              <w:rPr>
                <w:bCs/>
              </w:rPr>
              <w:t>unction</w:t>
            </w:r>
          </w:p>
          <w:p w14:paraId="48FC5FCB" w14:textId="77777777" w:rsidR="0023356D" w:rsidRPr="00036372" w:rsidRDefault="0023356D" w:rsidP="00BF2C32">
            <w:pPr>
              <w:pStyle w:val="ListParagraph"/>
              <w:numPr>
                <w:ilvl w:val="0"/>
                <w:numId w:val="17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Modular Exponentation</w:t>
            </w:r>
          </w:p>
          <w:p w14:paraId="14F3C9DD" w14:textId="77777777" w:rsidR="0023356D" w:rsidRPr="00036372" w:rsidRDefault="0023356D" w:rsidP="00BF2C32">
            <w:pPr>
              <w:pStyle w:val="ListParagraph"/>
              <w:numPr>
                <w:ilvl w:val="0"/>
                <w:numId w:val="17"/>
              </w:numPr>
              <w:spacing w:after="120"/>
              <w:rPr>
                <w:bCs/>
              </w:rPr>
            </w:pPr>
            <w:r w:rsidRPr="00036372">
              <w:rPr>
                <w:bCs/>
              </w:rPr>
              <w:t>RSA</w:t>
            </w:r>
          </w:p>
          <w:p w14:paraId="6793D1F7" w14:textId="77777777" w:rsidR="0023356D" w:rsidRPr="00036372" w:rsidRDefault="0023356D" w:rsidP="00BF2C32">
            <w:pPr>
              <w:pStyle w:val="ListParagraph"/>
              <w:numPr>
                <w:ilvl w:val="0"/>
                <w:numId w:val="17"/>
              </w:numPr>
              <w:spacing w:after="120"/>
              <w:rPr>
                <w:b/>
                <w:bCs/>
              </w:rPr>
            </w:pPr>
            <w:r w:rsidRPr="00036372">
              <w:rPr>
                <w:bCs/>
              </w:rPr>
              <w:t>Diffie and Hellman Key Exchange</w:t>
            </w:r>
          </w:p>
          <w:p w14:paraId="7B3050E3" w14:textId="77777777" w:rsidR="0023356D" w:rsidRPr="007F1AF8" w:rsidRDefault="007F1AF8" w:rsidP="00BF2C32">
            <w:pPr>
              <w:pStyle w:val="ListParagraph"/>
              <w:numPr>
                <w:ilvl w:val="0"/>
                <w:numId w:val="16"/>
              </w:numPr>
              <w:spacing w:after="120"/>
              <w:rPr>
                <w:b/>
                <w:bCs/>
              </w:rPr>
            </w:pPr>
            <w:r>
              <w:rPr>
                <w:bCs/>
              </w:rPr>
              <w:t>Key exchange protocol steps</w:t>
            </w:r>
          </w:p>
          <w:p w14:paraId="0586F1F3" w14:textId="77777777" w:rsidR="007F1AF8" w:rsidRDefault="007F1AF8" w:rsidP="007F1AF8">
            <w:pPr>
              <w:spacing w:after="120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Practice lab #6</w:t>
            </w:r>
          </w:p>
          <w:p w14:paraId="0CFFA5DC" w14:textId="2C10980F" w:rsidR="007F1AF8" w:rsidRPr="007F1AF8" w:rsidRDefault="00EA6B4F" w:rsidP="007F1AF8">
            <w:pPr>
              <w:spacing w:after="120"/>
              <w:ind w:left="360"/>
              <w:rPr>
                <w:b/>
                <w:bCs/>
              </w:rPr>
            </w:pPr>
            <w:r>
              <w:rPr>
                <w:bCs/>
              </w:rPr>
              <w:t>Public-key encryption: Verify D</w:t>
            </w:r>
            <w:r w:rsidR="007F1AF8" w:rsidRPr="00036372">
              <w:rPr>
                <w:bCs/>
              </w:rPr>
              <w:t xml:space="preserve">igital </w:t>
            </w:r>
            <w:r>
              <w:rPr>
                <w:bCs/>
              </w:rPr>
              <w:t>S</w:t>
            </w:r>
            <w:r w:rsidR="007F1AF8" w:rsidRPr="00036372">
              <w:rPr>
                <w:bCs/>
              </w:rPr>
              <w:t>ignature</w:t>
            </w:r>
          </w:p>
        </w:tc>
        <w:tc>
          <w:tcPr>
            <w:tcW w:w="1190" w:type="dxa"/>
            <w:vAlign w:val="center"/>
          </w:tcPr>
          <w:p w14:paraId="34EA4185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2</w:t>
            </w:r>
          </w:p>
          <w:p w14:paraId="19E06768" w14:textId="77777777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3</w:t>
            </w:r>
          </w:p>
          <w:p w14:paraId="468AA3D1" w14:textId="50EBBD53" w:rsidR="0023356D" w:rsidRPr="00036372" w:rsidRDefault="0023356D" w:rsidP="00DE431F">
            <w:pPr>
              <w:jc w:val="center"/>
              <w:rPr>
                <w:bCs/>
              </w:rPr>
            </w:pPr>
            <w:r w:rsidRPr="00036372">
              <w:rPr>
                <w:bCs/>
              </w:rPr>
              <w:t>G1.4</w:t>
            </w:r>
          </w:p>
        </w:tc>
      </w:tr>
      <w:tr w:rsidR="008F2267" w:rsidRPr="00036372" w14:paraId="083ED150" w14:textId="77777777" w:rsidTr="00813273">
        <w:trPr>
          <w:trHeight w:val="800"/>
        </w:trPr>
        <w:tc>
          <w:tcPr>
            <w:tcW w:w="1075" w:type="dxa"/>
            <w:vAlign w:val="center"/>
          </w:tcPr>
          <w:p w14:paraId="3486B451" w14:textId="7CF8A8D5" w:rsidR="008F2267" w:rsidRPr="00036372" w:rsidRDefault="008F2267" w:rsidP="00C95729">
            <w:pPr>
              <w:jc w:val="center"/>
              <w:rPr>
                <w:bCs/>
              </w:rPr>
            </w:pPr>
            <w:r w:rsidRPr="00036372">
              <w:rPr>
                <w:bCs/>
              </w:rPr>
              <w:t>15</w:t>
            </w:r>
          </w:p>
        </w:tc>
        <w:tc>
          <w:tcPr>
            <w:tcW w:w="7085" w:type="dxa"/>
            <w:vAlign w:val="center"/>
          </w:tcPr>
          <w:p w14:paraId="2EC05E7E" w14:textId="32E168DF" w:rsidR="008F2267" w:rsidRPr="00036372" w:rsidRDefault="008F2267" w:rsidP="00813273">
            <w:pPr>
              <w:spacing w:after="120"/>
              <w:rPr>
                <w:b/>
                <w:bCs/>
              </w:rPr>
            </w:pPr>
            <w:r w:rsidRPr="00036372">
              <w:rPr>
                <w:b/>
                <w:bCs/>
              </w:rPr>
              <w:t>Review Network security &amp; Cryptography</w:t>
            </w:r>
          </w:p>
        </w:tc>
        <w:tc>
          <w:tcPr>
            <w:tcW w:w="1190" w:type="dxa"/>
            <w:vAlign w:val="center"/>
          </w:tcPr>
          <w:p w14:paraId="24F5E429" w14:textId="77777777" w:rsidR="008F2267" w:rsidRPr="00036372" w:rsidRDefault="008F2267" w:rsidP="00DE431F">
            <w:pPr>
              <w:jc w:val="center"/>
              <w:rPr>
                <w:bCs/>
              </w:rPr>
            </w:pPr>
          </w:p>
        </w:tc>
      </w:tr>
    </w:tbl>
    <w:p w14:paraId="02F8A1C3" w14:textId="77777777" w:rsidR="006D6D74" w:rsidRPr="00036372" w:rsidRDefault="006D6D74" w:rsidP="006D6D74">
      <w:p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</w:p>
    <w:p w14:paraId="17627096" w14:textId="77777777" w:rsidR="006D6D74" w:rsidRPr="00036372" w:rsidRDefault="008038C3" w:rsidP="006D6D74">
      <w:pPr>
        <w:numPr>
          <w:ilvl w:val="0"/>
          <w:numId w:val="5"/>
        </w:num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>Ethics</w:t>
      </w:r>
      <w:r w:rsidR="006D6D74" w:rsidRPr="00036372">
        <w:rPr>
          <w:b/>
          <w:bCs/>
        </w:rPr>
        <w:t>:</w:t>
      </w:r>
    </w:p>
    <w:p w14:paraId="4AF740DE" w14:textId="4EF37AB7" w:rsidR="006D6D74" w:rsidRPr="00036372" w:rsidRDefault="00221C68" w:rsidP="006D6D74">
      <w:pPr>
        <w:spacing w:before="60" w:after="60"/>
        <w:jc w:val="both"/>
        <w:rPr>
          <w:bCs/>
        </w:rPr>
      </w:pPr>
      <w:r w:rsidRPr="00036372">
        <w:rPr>
          <w:bCs/>
        </w:rPr>
        <w:t xml:space="preserve">Students must demonstrate that they accomplished themselves all </w:t>
      </w:r>
      <w:r w:rsidR="00640510" w:rsidRPr="00036372">
        <w:rPr>
          <w:bCs/>
        </w:rPr>
        <w:t>exercises</w:t>
      </w:r>
      <w:r w:rsidRPr="00036372">
        <w:rPr>
          <w:bCs/>
        </w:rPr>
        <w:t xml:space="preserve"> and projects. Those students who cheat or commit </w:t>
      </w:r>
      <w:r w:rsidR="00640510" w:rsidRPr="00036372">
        <w:rPr>
          <w:bCs/>
        </w:rPr>
        <w:t>plagiarism</w:t>
      </w:r>
      <w:r w:rsidRPr="00036372">
        <w:rPr>
          <w:bCs/>
        </w:rPr>
        <w:t xml:space="preserve"> will be imposed punishment such as lower score to zero.</w:t>
      </w:r>
    </w:p>
    <w:p w14:paraId="2748640D" w14:textId="5C1B131C" w:rsidR="00221C68" w:rsidRPr="00036372" w:rsidRDefault="00221C68" w:rsidP="00221C68">
      <w:pPr>
        <w:pStyle w:val="ListParagraph"/>
        <w:numPr>
          <w:ilvl w:val="0"/>
          <w:numId w:val="5"/>
        </w:num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 xml:space="preserve">Approval time: </w:t>
      </w:r>
    </w:p>
    <w:p w14:paraId="1F33133A" w14:textId="77777777" w:rsidR="00221C68" w:rsidRPr="00036372" w:rsidRDefault="00221C68" w:rsidP="00221C68">
      <w:pPr>
        <w:numPr>
          <w:ilvl w:val="0"/>
          <w:numId w:val="5"/>
        </w:num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  <w:r w:rsidRPr="00036372">
        <w:rPr>
          <w:b/>
          <w:bCs/>
        </w:rPr>
        <w:t>Approved by: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115"/>
        <w:gridCol w:w="3123"/>
        <w:gridCol w:w="3122"/>
      </w:tblGrid>
      <w:tr w:rsidR="00221C68" w:rsidRPr="00036372" w14:paraId="69561494" w14:textId="77777777" w:rsidTr="004F1090">
        <w:trPr>
          <w:jc w:val="right"/>
        </w:trPr>
        <w:tc>
          <w:tcPr>
            <w:tcW w:w="3212" w:type="dxa"/>
          </w:tcPr>
          <w:p w14:paraId="05755D02" w14:textId="77777777" w:rsidR="00221C68" w:rsidRPr="00036372" w:rsidRDefault="00221C68" w:rsidP="004F1090">
            <w:pPr>
              <w:spacing w:before="60" w:after="60"/>
              <w:jc w:val="center"/>
              <w:rPr>
                <w:b/>
                <w:bCs/>
              </w:rPr>
            </w:pPr>
            <w:r w:rsidRPr="00036372">
              <w:rPr>
                <w:b/>
                <w:bCs/>
              </w:rPr>
              <w:t>Dean of faculty</w:t>
            </w:r>
          </w:p>
        </w:tc>
        <w:tc>
          <w:tcPr>
            <w:tcW w:w="3212" w:type="dxa"/>
          </w:tcPr>
          <w:p w14:paraId="027DCD67" w14:textId="7E5831C4" w:rsidR="00221C68" w:rsidRPr="00036372" w:rsidRDefault="00221C68" w:rsidP="004F1090">
            <w:pPr>
              <w:spacing w:before="60" w:after="60"/>
              <w:jc w:val="center"/>
              <w:rPr>
                <w:b/>
                <w:bCs/>
              </w:rPr>
            </w:pPr>
            <w:r w:rsidRPr="00036372">
              <w:rPr>
                <w:b/>
                <w:bCs/>
              </w:rPr>
              <w:t>Program Chair</w:t>
            </w:r>
          </w:p>
        </w:tc>
        <w:tc>
          <w:tcPr>
            <w:tcW w:w="3205" w:type="dxa"/>
          </w:tcPr>
          <w:p w14:paraId="2F3D9A52" w14:textId="21FAE40C" w:rsidR="00221C68" w:rsidRPr="00036372" w:rsidRDefault="00221C68" w:rsidP="004F1090">
            <w:pPr>
              <w:spacing w:before="60" w:after="60"/>
              <w:jc w:val="center"/>
              <w:rPr>
                <w:b/>
                <w:bCs/>
              </w:rPr>
            </w:pPr>
            <w:r w:rsidRPr="00036372">
              <w:rPr>
                <w:b/>
                <w:bCs/>
              </w:rPr>
              <w:t xml:space="preserve">Instructor </w:t>
            </w:r>
          </w:p>
        </w:tc>
      </w:tr>
    </w:tbl>
    <w:p w14:paraId="5220792B" w14:textId="77777777" w:rsidR="0051520F" w:rsidRPr="00036372" w:rsidRDefault="0051520F" w:rsidP="00221C68">
      <w:p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044"/>
        <w:gridCol w:w="3045"/>
        <w:gridCol w:w="3022"/>
      </w:tblGrid>
      <w:tr w:rsidR="006D6D74" w:rsidRPr="00036372" w14:paraId="5B5A0FF1" w14:textId="77777777" w:rsidTr="00C95729">
        <w:trPr>
          <w:jc w:val="right"/>
        </w:trPr>
        <w:tc>
          <w:tcPr>
            <w:tcW w:w="3044" w:type="dxa"/>
          </w:tcPr>
          <w:p w14:paraId="6C2E5C53" w14:textId="77777777" w:rsidR="006D6D74" w:rsidRPr="00036372" w:rsidRDefault="006D6D74" w:rsidP="00C95729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3045" w:type="dxa"/>
          </w:tcPr>
          <w:p w14:paraId="4998CA99" w14:textId="77777777" w:rsidR="006D6D74" w:rsidRPr="00036372" w:rsidRDefault="006D6D74" w:rsidP="00C95729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3022" w:type="dxa"/>
          </w:tcPr>
          <w:p w14:paraId="05A11F89" w14:textId="77777777" w:rsidR="006D6D74" w:rsidRPr="00036372" w:rsidRDefault="006D6D74" w:rsidP="00C95729">
            <w:pPr>
              <w:spacing w:before="60" w:after="60"/>
              <w:jc w:val="center"/>
              <w:rPr>
                <w:b/>
                <w:bCs/>
              </w:rPr>
            </w:pPr>
          </w:p>
          <w:p w14:paraId="114376FB" w14:textId="77777777" w:rsidR="006D6D74" w:rsidRPr="00036372" w:rsidRDefault="006D6D74" w:rsidP="00C95729">
            <w:pPr>
              <w:spacing w:before="60" w:after="60"/>
              <w:jc w:val="center"/>
              <w:rPr>
                <w:b/>
                <w:bCs/>
              </w:rPr>
            </w:pPr>
          </w:p>
          <w:p w14:paraId="6438351A" w14:textId="77777777" w:rsidR="006D6D74" w:rsidRPr="00036372" w:rsidRDefault="006D6D74" w:rsidP="00C95729">
            <w:pPr>
              <w:spacing w:before="60" w:after="60"/>
              <w:jc w:val="center"/>
              <w:rPr>
                <w:b/>
                <w:bCs/>
              </w:rPr>
            </w:pPr>
          </w:p>
        </w:tc>
      </w:tr>
    </w:tbl>
    <w:p w14:paraId="2922872A" w14:textId="77777777" w:rsidR="00483200" w:rsidRPr="00036372" w:rsidRDefault="00483200"/>
    <w:sectPr w:rsidR="00483200" w:rsidRPr="000363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97154"/>
    <w:multiLevelType w:val="hybridMultilevel"/>
    <w:tmpl w:val="7BF25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25723"/>
    <w:multiLevelType w:val="hybridMultilevel"/>
    <w:tmpl w:val="AEB86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8749F"/>
    <w:multiLevelType w:val="hybridMultilevel"/>
    <w:tmpl w:val="F732C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423E2"/>
    <w:multiLevelType w:val="hybridMultilevel"/>
    <w:tmpl w:val="F7F63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C5011F"/>
    <w:multiLevelType w:val="hybridMultilevel"/>
    <w:tmpl w:val="83C2221C"/>
    <w:lvl w:ilvl="0" w:tplc="ECE2600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E639C"/>
    <w:multiLevelType w:val="hybridMultilevel"/>
    <w:tmpl w:val="BFF22082"/>
    <w:lvl w:ilvl="0" w:tplc="697E9F0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1711F8"/>
    <w:multiLevelType w:val="hybridMultilevel"/>
    <w:tmpl w:val="FE2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C738E"/>
    <w:multiLevelType w:val="hybridMultilevel"/>
    <w:tmpl w:val="A266C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E1B84"/>
    <w:multiLevelType w:val="hybridMultilevel"/>
    <w:tmpl w:val="39B68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F65EF"/>
    <w:multiLevelType w:val="hybridMultilevel"/>
    <w:tmpl w:val="6E4E18A8"/>
    <w:lvl w:ilvl="0" w:tplc="B8DA2C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594BE7"/>
    <w:multiLevelType w:val="hybridMultilevel"/>
    <w:tmpl w:val="37A41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202CC"/>
    <w:multiLevelType w:val="hybridMultilevel"/>
    <w:tmpl w:val="F2D8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A99"/>
    <w:multiLevelType w:val="hybridMultilevel"/>
    <w:tmpl w:val="609CD808"/>
    <w:lvl w:ilvl="0" w:tplc="F7FE894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46446"/>
    <w:multiLevelType w:val="hybridMultilevel"/>
    <w:tmpl w:val="1E225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FF0A72"/>
    <w:multiLevelType w:val="hybridMultilevel"/>
    <w:tmpl w:val="7EC02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E3631"/>
    <w:multiLevelType w:val="hybridMultilevel"/>
    <w:tmpl w:val="7F9E5944"/>
    <w:lvl w:ilvl="0" w:tplc="F7FE894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15E7F"/>
    <w:multiLevelType w:val="hybridMultilevel"/>
    <w:tmpl w:val="5EE01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0642AB"/>
    <w:multiLevelType w:val="hybridMultilevel"/>
    <w:tmpl w:val="8D186F2C"/>
    <w:lvl w:ilvl="0" w:tplc="ECE26008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C310C4"/>
    <w:multiLevelType w:val="hybridMultilevel"/>
    <w:tmpl w:val="1E225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E7431C"/>
    <w:multiLevelType w:val="hybridMultilevel"/>
    <w:tmpl w:val="C666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D72D55"/>
    <w:multiLevelType w:val="hybridMultilevel"/>
    <w:tmpl w:val="0E786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340599"/>
    <w:multiLevelType w:val="hybridMultilevel"/>
    <w:tmpl w:val="019E7FD8"/>
    <w:lvl w:ilvl="0" w:tplc="2174B0EE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223E1D"/>
    <w:multiLevelType w:val="hybridMultilevel"/>
    <w:tmpl w:val="97762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786CE2"/>
    <w:multiLevelType w:val="hybridMultilevel"/>
    <w:tmpl w:val="46CED248"/>
    <w:lvl w:ilvl="0" w:tplc="F7FE894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41AB4"/>
    <w:multiLevelType w:val="hybridMultilevel"/>
    <w:tmpl w:val="3272B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48B5743"/>
    <w:multiLevelType w:val="hybridMultilevel"/>
    <w:tmpl w:val="13A4D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C557D6"/>
    <w:multiLevelType w:val="hybridMultilevel"/>
    <w:tmpl w:val="267A8866"/>
    <w:lvl w:ilvl="0" w:tplc="0888BDDC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43DE3"/>
    <w:multiLevelType w:val="hybridMultilevel"/>
    <w:tmpl w:val="EC3A3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4"/>
  </w:num>
  <w:num w:numId="4">
    <w:abstractNumId w:val="24"/>
  </w:num>
  <w:num w:numId="5">
    <w:abstractNumId w:val="26"/>
  </w:num>
  <w:num w:numId="6">
    <w:abstractNumId w:val="9"/>
  </w:num>
  <w:num w:numId="7">
    <w:abstractNumId w:val="7"/>
  </w:num>
  <w:num w:numId="8">
    <w:abstractNumId w:val="23"/>
  </w:num>
  <w:num w:numId="9">
    <w:abstractNumId w:val="1"/>
  </w:num>
  <w:num w:numId="10">
    <w:abstractNumId w:val="15"/>
  </w:num>
  <w:num w:numId="11">
    <w:abstractNumId w:val="18"/>
  </w:num>
  <w:num w:numId="12">
    <w:abstractNumId w:val="19"/>
  </w:num>
  <w:num w:numId="13">
    <w:abstractNumId w:val="10"/>
  </w:num>
  <w:num w:numId="14">
    <w:abstractNumId w:val="14"/>
  </w:num>
  <w:num w:numId="15">
    <w:abstractNumId w:val="3"/>
  </w:num>
  <w:num w:numId="16">
    <w:abstractNumId w:val="2"/>
  </w:num>
  <w:num w:numId="17">
    <w:abstractNumId w:val="8"/>
  </w:num>
  <w:num w:numId="18">
    <w:abstractNumId w:val="6"/>
  </w:num>
  <w:num w:numId="19">
    <w:abstractNumId w:val="12"/>
  </w:num>
  <w:num w:numId="20">
    <w:abstractNumId w:val="21"/>
  </w:num>
  <w:num w:numId="21">
    <w:abstractNumId w:val="16"/>
  </w:num>
  <w:num w:numId="22">
    <w:abstractNumId w:val="27"/>
  </w:num>
  <w:num w:numId="23">
    <w:abstractNumId w:val="0"/>
  </w:num>
  <w:num w:numId="24">
    <w:abstractNumId w:val="22"/>
  </w:num>
  <w:num w:numId="25">
    <w:abstractNumId w:val="25"/>
  </w:num>
  <w:num w:numId="26">
    <w:abstractNumId w:val="20"/>
  </w:num>
  <w:num w:numId="27">
    <w:abstractNumId w:val="11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TQ0szQwM7Q0tjBU0lEKTi0uzszPAykwrQUA6fGhViwAAAA="/>
  </w:docVars>
  <w:rsids>
    <w:rsidRoot w:val="006D6D74"/>
    <w:rsid w:val="000142DA"/>
    <w:rsid w:val="000309A8"/>
    <w:rsid w:val="00032279"/>
    <w:rsid w:val="00036372"/>
    <w:rsid w:val="00064AE9"/>
    <w:rsid w:val="00070EDA"/>
    <w:rsid w:val="00096419"/>
    <w:rsid w:val="000A6417"/>
    <w:rsid w:val="000F20D3"/>
    <w:rsid w:val="0014069A"/>
    <w:rsid w:val="001B4492"/>
    <w:rsid w:val="001D57D4"/>
    <w:rsid w:val="001D7CE4"/>
    <w:rsid w:val="00221C68"/>
    <w:rsid w:val="00224C9D"/>
    <w:rsid w:val="0023356D"/>
    <w:rsid w:val="00234000"/>
    <w:rsid w:val="00250FEB"/>
    <w:rsid w:val="002973CA"/>
    <w:rsid w:val="002C32E5"/>
    <w:rsid w:val="002E24A4"/>
    <w:rsid w:val="002F0ECE"/>
    <w:rsid w:val="003031A6"/>
    <w:rsid w:val="00321855"/>
    <w:rsid w:val="0032431F"/>
    <w:rsid w:val="003404D6"/>
    <w:rsid w:val="00352307"/>
    <w:rsid w:val="00364F61"/>
    <w:rsid w:val="003654D9"/>
    <w:rsid w:val="00386104"/>
    <w:rsid w:val="003913AF"/>
    <w:rsid w:val="003B2261"/>
    <w:rsid w:val="003D3A8A"/>
    <w:rsid w:val="00401B98"/>
    <w:rsid w:val="0041598E"/>
    <w:rsid w:val="00457A9F"/>
    <w:rsid w:val="00483200"/>
    <w:rsid w:val="0049607C"/>
    <w:rsid w:val="004A5CDE"/>
    <w:rsid w:val="004C4485"/>
    <w:rsid w:val="004D0E32"/>
    <w:rsid w:val="004D1507"/>
    <w:rsid w:val="004E2343"/>
    <w:rsid w:val="004E644F"/>
    <w:rsid w:val="00512C26"/>
    <w:rsid w:val="0051520F"/>
    <w:rsid w:val="00532F45"/>
    <w:rsid w:val="005C131E"/>
    <w:rsid w:val="006168C1"/>
    <w:rsid w:val="00621101"/>
    <w:rsid w:val="00640510"/>
    <w:rsid w:val="006A4FA3"/>
    <w:rsid w:val="006D6D74"/>
    <w:rsid w:val="006D79EE"/>
    <w:rsid w:val="007468CE"/>
    <w:rsid w:val="00756965"/>
    <w:rsid w:val="00773535"/>
    <w:rsid w:val="00784F67"/>
    <w:rsid w:val="0079356E"/>
    <w:rsid w:val="007A0CF0"/>
    <w:rsid w:val="007A7962"/>
    <w:rsid w:val="007E4644"/>
    <w:rsid w:val="007E5B12"/>
    <w:rsid w:val="007F0AB3"/>
    <w:rsid w:val="007F1AF8"/>
    <w:rsid w:val="007F45AA"/>
    <w:rsid w:val="007F5A1B"/>
    <w:rsid w:val="00800215"/>
    <w:rsid w:val="008038C3"/>
    <w:rsid w:val="00813273"/>
    <w:rsid w:val="00816906"/>
    <w:rsid w:val="0083602F"/>
    <w:rsid w:val="00852032"/>
    <w:rsid w:val="00867EC0"/>
    <w:rsid w:val="008B23A5"/>
    <w:rsid w:val="008D0A39"/>
    <w:rsid w:val="008F2267"/>
    <w:rsid w:val="0090481C"/>
    <w:rsid w:val="00907062"/>
    <w:rsid w:val="0094763C"/>
    <w:rsid w:val="00950A30"/>
    <w:rsid w:val="0095303D"/>
    <w:rsid w:val="00961E54"/>
    <w:rsid w:val="00972B5E"/>
    <w:rsid w:val="009753F6"/>
    <w:rsid w:val="009A5E84"/>
    <w:rsid w:val="009C1425"/>
    <w:rsid w:val="009E5228"/>
    <w:rsid w:val="00A04ED2"/>
    <w:rsid w:val="00A4072B"/>
    <w:rsid w:val="00A462D3"/>
    <w:rsid w:val="00A64D12"/>
    <w:rsid w:val="00AB465E"/>
    <w:rsid w:val="00AE0F42"/>
    <w:rsid w:val="00B0206B"/>
    <w:rsid w:val="00B277B5"/>
    <w:rsid w:val="00B31E0B"/>
    <w:rsid w:val="00B32706"/>
    <w:rsid w:val="00BA78FC"/>
    <w:rsid w:val="00BF2C32"/>
    <w:rsid w:val="00C3549A"/>
    <w:rsid w:val="00CA1E4A"/>
    <w:rsid w:val="00CA7430"/>
    <w:rsid w:val="00CC5AC9"/>
    <w:rsid w:val="00CE6F99"/>
    <w:rsid w:val="00D03F5D"/>
    <w:rsid w:val="00D2503D"/>
    <w:rsid w:val="00D26702"/>
    <w:rsid w:val="00D35559"/>
    <w:rsid w:val="00D36588"/>
    <w:rsid w:val="00D51F34"/>
    <w:rsid w:val="00D64FA1"/>
    <w:rsid w:val="00D8462F"/>
    <w:rsid w:val="00DE431F"/>
    <w:rsid w:val="00DF3734"/>
    <w:rsid w:val="00DF3E7B"/>
    <w:rsid w:val="00E26CE2"/>
    <w:rsid w:val="00E378FE"/>
    <w:rsid w:val="00E438CD"/>
    <w:rsid w:val="00EA6B4F"/>
    <w:rsid w:val="00EB5AD7"/>
    <w:rsid w:val="00EC6EC0"/>
    <w:rsid w:val="00ED234B"/>
    <w:rsid w:val="00EE455E"/>
    <w:rsid w:val="00EE6901"/>
    <w:rsid w:val="00F345C0"/>
    <w:rsid w:val="00F46EFF"/>
    <w:rsid w:val="00F919D6"/>
    <w:rsid w:val="00FA2610"/>
    <w:rsid w:val="00FB6AE9"/>
    <w:rsid w:val="00FF0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5BA18"/>
  <w15:chartTrackingRefBased/>
  <w15:docId w15:val="{7D60AE93-91ED-4E41-BABC-AB754DA1F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6D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1D7CE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6D6D74"/>
    <w:rPr>
      <w:color w:val="0000FF"/>
      <w:u w:val="single"/>
    </w:rPr>
  </w:style>
  <w:style w:type="paragraph" w:customStyle="1" w:styleId="ColorfulList-Accent12">
    <w:name w:val="Colorful List - Accent 12"/>
    <w:basedOn w:val="Normal"/>
    <w:uiPriority w:val="1"/>
    <w:qFormat/>
    <w:rsid w:val="006D6D74"/>
    <w:pPr>
      <w:spacing w:after="200" w:line="360" w:lineRule="auto"/>
      <w:ind w:left="720"/>
      <w:contextualSpacing/>
    </w:pPr>
    <w:rPr>
      <w:rFonts w:ascii="Arial" w:eastAsia="Arial" w:hAnsi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6D6D7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309A8"/>
    <w:pPr>
      <w:spacing w:before="100" w:beforeAutospacing="1" w:after="100" w:afterAutospacing="1"/>
    </w:pPr>
    <w:rPr>
      <w:rFonts w:eastAsiaTheme="minorHAnsi"/>
    </w:rPr>
  </w:style>
  <w:style w:type="character" w:customStyle="1" w:styleId="Heading2Char">
    <w:name w:val="Heading 2 Char"/>
    <w:basedOn w:val="DefaultParagraphFont"/>
    <w:link w:val="Heading2"/>
    <w:uiPriority w:val="9"/>
    <w:rsid w:val="001D7CE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-size-base">
    <w:name w:val="a-size-base"/>
    <w:basedOn w:val="DefaultParagraphFont"/>
    <w:rsid w:val="001D7CE4"/>
  </w:style>
  <w:style w:type="character" w:customStyle="1" w:styleId="apple-converted-space">
    <w:name w:val="apple-converted-space"/>
    <w:basedOn w:val="DefaultParagraphFont"/>
    <w:rsid w:val="001D7C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5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23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08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77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23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1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6</Pages>
  <Words>1087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23</cp:revision>
  <dcterms:created xsi:type="dcterms:W3CDTF">2018-04-27T09:10:00Z</dcterms:created>
  <dcterms:modified xsi:type="dcterms:W3CDTF">2018-08-17T07:34:00Z</dcterms:modified>
</cp:coreProperties>
</file>